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8"/>
        <w:gridCol w:w="373"/>
        <w:gridCol w:w="705"/>
        <w:gridCol w:w="1979"/>
        <w:gridCol w:w="622"/>
        <w:gridCol w:w="1525"/>
        <w:gridCol w:w="140"/>
        <w:gridCol w:w="236"/>
        <w:gridCol w:w="1010"/>
        <w:gridCol w:w="1752"/>
        <w:gridCol w:w="588"/>
        <w:gridCol w:w="1378"/>
        <w:gridCol w:w="242"/>
        <w:gridCol w:w="188"/>
        <w:gridCol w:w="412"/>
        <w:gridCol w:w="2405"/>
        <w:gridCol w:w="2431"/>
      </w:tblGrid>
      <w:tr w:rsidR="0020116C" w:rsidRPr="00097E88" w14:paraId="6566867D" w14:textId="77777777" w:rsidTr="0004600A">
        <w:tc>
          <w:tcPr>
            <w:tcW w:w="2876" w:type="dxa"/>
            <w:gridSpan w:val="3"/>
            <w:tcBorders>
              <w:right w:val="single" w:sz="4" w:space="0" w:color="auto"/>
            </w:tcBorders>
          </w:tcPr>
          <w:p w14:paraId="38CDA8D6" w14:textId="4EC21B68" w:rsidR="0020116C" w:rsidRPr="00BB2BB0" w:rsidRDefault="0020116C" w:rsidP="00375789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B2BB0">
              <w:rPr>
                <w:rFonts w:ascii="Arial" w:hAnsi="Arial" w:cs="Arial"/>
                <w:b/>
                <w:bCs/>
                <w:sz w:val="22"/>
                <w:szCs w:val="22"/>
              </w:rPr>
              <w:t>Date of Issuance of RFA</w:t>
            </w:r>
          </w:p>
        </w:tc>
        <w:tc>
          <w:tcPr>
            <w:tcW w:w="42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5ED42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9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36BFB4F" w14:textId="226E77B9" w:rsidR="0020116C" w:rsidRPr="00BB2BB0" w:rsidRDefault="0020116C" w:rsidP="0000181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B2BB0">
              <w:rPr>
                <w:rFonts w:ascii="Arial" w:hAnsi="Arial" w:cs="Arial"/>
                <w:b/>
                <w:bCs/>
                <w:sz w:val="22"/>
                <w:szCs w:val="22"/>
              </w:rPr>
              <w:t>Name of Office / Process</w:t>
            </w:r>
          </w:p>
        </w:tc>
        <w:tc>
          <w:tcPr>
            <w:tcW w:w="764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B486E" w14:textId="2C346D61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4600A" w:rsidRPr="00097E88" w14:paraId="238ECEAE" w14:textId="77777777" w:rsidTr="0004600A">
        <w:trPr>
          <w:trHeight w:val="107"/>
        </w:trPr>
        <w:tc>
          <w:tcPr>
            <w:tcW w:w="2876" w:type="dxa"/>
            <w:gridSpan w:val="3"/>
          </w:tcPr>
          <w:p w14:paraId="29426425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7308A725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28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E013020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EA014DC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158" w:type="dxa"/>
            <w:gridSpan w:val="6"/>
          </w:tcPr>
          <w:p w14:paraId="5E4D48EF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12" w:type="dxa"/>
            <w:tcBorders>
              <w:top w:val="single" w:sz="4" w:space="0" w:color="auto"/>
              <w:bottom w:val="single" w:sz="4" w:space="0" w:color="auto"/>
            </w:tcBorders>
          </w:tcPr>
          <w:p w14:paraId="6D4FF1C2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05" w:type="dxa"/>
            <w:tcBorders>
              <w:top w:val="single" w:sz="4" w:space="0" w:color="auto"/>
              <w:bottom w:val="single" w:sz="4" w:space="0" w:color="auto"/>
            </w:tcBorders>
          </w:tcPr>
          <w:p w14:paraId="55F3F355" w14:textId="2217276B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31" w:type="dxa"/>
            <w:tcBorders>
              <w:top w:val="single" w:sz="4" w:space="0" w:color="auto"/>
              <w:bottom w:val="single" w:sz="4" w:space="0" w:color="auto"/>
            </w:tcBorders>
          </w:tcPr>
          <w:p w14:paraId="0ACADD0C" w14:textId="77777777" w:rsidR="0020116C" w:rsidRPr="00CF1C37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0116C" w:rsidRPr="00097E88" w14:paraId="6CFFA73D" w14:textId="77777777" w:rsidTr="00382DBD">
        <w:tc>
          <w:tcPr>
            <w:tcW w:w="2876" w:type="dxa"/>
            <w:gridSpan w:val="3"/>
            <w:tcBorders>
              <w:right w:val="single" w:sz="4" w:space="0" w:color="auto"/>
            </w:tcBorders>
          </w:tcPr>
          <w:p w14:paraId="389BC154" w14:textId="3FDF05BD" w:rsidR="0020116C" w:rsidRPr="00BB2BB0" w:rsidRDefault="0020116C" w:rsidP="0000181F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B2BB0">
              <w:rPr>
                <w:rFonts w:ascii="Arial" w:hAnsi="Arial" w:cs="Arial"/>
                <w:b/>
                <w:bCs/>
                <w:sz w:val="22"/>
                <w:szCs w:val="22"/>
              </w:rPr>
              <w:t>Name of Process Owner</w:t>
            </w:r>
          </w:p>
        </w:tc>
        <w:tc>
          <w:tcPr>
            <w:tcW w:w="45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5FE31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35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0AA56DD4" w14:textId="2C55588E" w:rsidR="0020116C" w:rsidRPr="00BB2BB0" w:rsidRDefault="0020116C" w:rsidP="0009301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B2BB0">
              <w:rPr>
                <w:rFonts w:ascii="Arial" w:hAnsi="Arial" w:cs="Arial"/>
                <w:b/>
                <w:bCs/>
                <w:sz w:val="22"/>
                <w:szCs w:val="22"/>
              </w:rPr>
              <w:t>Position/Designation</w:t>
            </w:r>
          </w:p>
        </w:tc>
        <w:tc>
          <w:tcPr>
            <w:tcW w:w="705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760F6" w14:textId="2EFAA10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0116C" w:rsidRPr="00097E88" w14:paraId="7C72AD7D" w14:textId="77777777" w:rsidTr="0004600A">
        <w:tc>
          <w:tcPr>
            <w:tcW w:w="2876" w:type="dxa"/>
            <w:gridSpan w:val="3"/>
          </w:tcPr>
          <w:p w14:paraId="26BFC240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979" w:type="dxa"/>
            <w:tcBorders>
              <w:top w:val="single" w:sz="4" w:space="0" w:color="auto"/>
            </w:tcBorders>
          </w:tcPr>
          <w:p w14:paraId="258BEB17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287" w:type="dxa"/>
            <w:gridSpan w:val="3"/>
            <w:tcBorders>
              <w:top w:val="single" w:sz="4" w:space="0" w:color="auto"/>
            </w:tcBorders>
          </w:tcPr>
          <w:p w14:paraId="03C6A308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76691CEE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158" w:type="dxa"/>
            <w:gridSpan w:val="6"/>
          </w:tcPr>
          <w:p w14:paraId="3987CB0D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12" w:type="dxa"/>
            <w:tcBorders>
              <w:top w:val="single" w:sz="4" w:space="0" w:color="auto"/>
            </w:tcBorders>
          </w:tcPr>
          <w:p w14:paraId="7BE05789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05" w:type="dxa"/>
            <w:tcBorders>
              <w:top w:val="single" w:sz="4" w:space="0" w:color="auto"/>
            </w:tcBorders>
          </w:tcPr>
          <w:p w14:paraId="29857D7A" w14:textId="0A47B466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31" w:type="dxa"/>
            <w:tcBorders>
              <w:top w:val="single" w:sz="4" w:space="0" w:color="auto"/>
            </w:tcBorders>
          </w:tcPr>
          <w:p w14:paraId="012B7D4D" w14:textId="77777777" w:rsidR="0020116C" w:rsidRPr="0096262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0116C" w:rsidRPr="00097E88" w14:paraId="2AE482E2" w14:textId="77777777" w:rsidTr="0004600A">
        <w:tc>
          <w:tcPr>
            <w:tcW w:w="2876" w:type="dxa"/>
            <w:gridSpan w:val="3"/>
          </w:tcPr>
          <w:p w14:paraId="6FCA5727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1979" w:type="dxa"/>
          </w:tcPr>
          <w:p w14:paraId="407E5600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287" w:type="dxa"/>
            <w:gridSpan w:val="3"/>
          </w:tcPr>
          <w:p w14:paraId="49B607F4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36" w:type="dxa"/>
          </w:tcPr>
          <w:p w14:paraId="675C0031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5158" w:type="dxa"/>
            <w:gridSpan w:val="6"/>
          </w:tcPr>
          <w:p w14:paraId="4F804EDC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412" w:type="dxa"/>
          </w:tcPr>
          <w:p w14:paraId="13E52C0F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05" w:type="dxa"/>
          </w:tcPr>
          <w:p w14:paraId="085E3FD1" w14:textId="14D6EA3F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  <w:tc>
          <w:tcPr>
            <w:tcW w:w="2431" w:type="dxa"/>
          </w:tcPr>
          <w:p w14:paraId="22C2EC00" w14:textId="77777777" w:rsidR="0020116C" w:rsidRPr="00562E99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0"/>
                <w:szCs w:val="10"/>
              </w:rPr>
            </w:pPr>
          </w:p>
        </w:tc>
      </w:tr>
      <w:tr w:rsidR="0020116C" w:rsidRPr="00097E88" w14:paraId="711578FE" w14:textId="77777777" w:rsidTr="0004600A">
        <w:trPr>
          <w:trHeight w:val="70"/>
        </w:trPr>
        <w:tc>
          <w:tcPr>
            <w:tcW w:w="2876" w:type="dxa"/>
            <w:gridSpan w:val="3"/>
            <w:tcBorders>
              <w:bottom w:val="single" w:sz="4" w:space="0" w:color="auto"/>
            </w:tcBorders>
          </w:tcPr>
          <w:p w14:paraId="4EF81474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79" w:type="dxa"/>
            <w:tcBorders>
              <w:bottom w:val="single" w:sz="4" w:space="0" w:color="auto"/>
            </w:tcBorders>
          </w:tcPr>
          <w:p w14:paraId="1E358095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87" w:type="dxa"/>
            <w:gridSpan w:val="3"/>
            <w:tcBorders>
              <w:bottom w:val="single" w:sz="4" w:space="0" w:color="auto"/>
            </w:tcBorders>
          </w:tcPr>
          <w:p w14:paraId="059290D3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62CAA712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158" w:type="dxa"/>
            <w:gridSpan w:val="6"/>
            <w:tcBorders>
              <w:bottom w:val="single" w:sz="4" w:space="0" w:color="auto"/>
            </w:tcBorders>
          </w:tcPr>
          <w:p w14:paraId="13785521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2" w:type="dxa"/>
            <w:tcBorders>
              <w:bottom w:val="single" w:sz="4" w:space="0" w:color="auto"/>
            </w:tcBorders>
          </w:tcPr>
          <w:p w14:paraId="4F5CC495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0A668292" w14:textId="59D805A1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31" w:type="dxa"/>
            <w:tcBorders>
              <w:bottom w:val="single" w:sz="4" w:space="0" w:color="auto"/>
            </w:tcBorders>
          </w:tcPr>
          <w:p w14:paraId="19ABDBA1" w14:textId="77777777" w:rsidR="0020116C" w:rsidRPr="00097E88" w:rsidRDefault="0020116C" w:rsidP="005C6ADF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76F64" w:rsidRPr="00097E88" w14:paraId="10B9DC70" w14:textId="77777777" w:rsidTr="00086859">
        <w:trPr>
          <w:trHeight w:val="4364"/>
        </w:trPr>
        <w:tc>
          <w:tcPr>
            <w:tcW w:w="17784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8DBA8" w14:textId="74A82FD9" w:rsidR="00776F64" w:rsidRDefault="00000000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pict w14:anchorId="745FE8BB">
                <v:roundrect id="Text Box 2" o:spid="_x0000_s2053" style="position:absolute;left:0;text-align:left;margin-left:694.8pt;margin-top:28.4pt;width:166.55pt;height:175.35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arcsize="10923f" strokeweight="1.5pt">
                  <v:stroke joinstyle="miter"/>
                  <v:textbox style="mso-next-textbox:#Text Box 2">
                    <w:txbxContent>
                      <w:p w14:paraId="6BA74EAF" w14:textId="7253C191" w:rsidR="00111D21" w:rsidRPr="00111D21" w:rsidRDefault="00111D21" w:rsidP="00111D21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 w:rsidRPr="00111D21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PROBLEM</w:t>
                        </w:r>
                      </w:p>
                      <w:p w14:paraId="34F2B825" w14:textId="714E947A" w:rsidR="00111D21" w:rsidRPr="00111D21" w:rsidRDefault="00111D21" w:rsidP="00111D21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 w:rsidRPr="00111D21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(Audit Finding)</w:t>
                        </w:r>
                      </w:p>
                    </w:txbxContent>
                  </v:textbox>
                  <w10:wrap type="square"/>
                </v:roundrect>
              </w:pic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pict w14:anchorId="4CAA23CC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051" type="#_x0000_t32" style="position:absolute;left:0;text-align:left;margin-left:111.4pt;margin-top:116.1pt;width:583.55pt;height:0;z-index:251658240;mso-position-horizontal-relative:text;mso-position-vertical-relative:text" o:connectortype="straight" strokecolor="black [3213]" strokeweight="2.25pt"/>
              </w:pict>
            </w:r>
            <w:r w:rsidR="00DA52E5" w:rsidRPr="00895455">
              <w:rPr>
                <w:rFonts w:ascii="Arial" w:hAnsi="Arial" w:cs="Arial"/>
                <w:b/>
                <w:bCs/>
                <w:sz w:val="22"/>
                <w:szCs w:val="22"/>
              </w:rPr>
              <w:t>FISH BONE DIAGRAM</w:t>
            </w:r>
          </w:p>
          <w:p w14:paraId="066CA31A" w14:textId="73409B67" w:rsidR="002D5CB0" w:rsidRPr="00895455" w:rsidRDefault="00000000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pict w14:anchorId="745FE8BB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2066" type="#_x0000_t202" style="position:absolute;left:0;text-align:left;margin-left:480.05pt;margin-top:130.4pt;width:183.75pt;height:58.35pt;z-index:25167257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6">
                    <w:txbxContent>
                      <w:p w14:paraId="01E22E19" w14:textId="69B5FEE4" w:rsidR="00C66ED8" w:rsidRPr="00111D21" w:rsidRDefault="00C66ED8" w:rsidP="00AC2EEC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ENVIRONMENT</w:t>
                        </w: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745FE8BB">
                <v:shape id="_x0000_s2065" type="#_x0000_t202" style="position:absolute;left:0;text-align:left;margin-left:265.15pt;margin-top:131.65pt;width:183.75pt;height:58.35pt;z-index:25167155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5">
                    <w:txbxContent>
                      <w:p w14:paraId="332E5AF8" w14:textId="22CB8187" w:rsidR="00C66ED8" w:rsidRPr="00111D21" w:rsidRDefault="00C66ED8" w:rsidP="00AC2EEC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MEASUREMENT</w:t>
                        </w: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745FE8BB">
                <v:shape id="_x0000_s2064" type="#_x0000_t202" style="position:absolute;left:0;text-align:left;margin-left:43.05pt;margin-top:131.1pt;width:183.75pt;height:58.35pt;z-index:25167052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4">
                    <w:txbxContent>
                      <w:p w14:paraId="1BD00C4B" w14:textId="7EA231AE" w:rsidR="00AC2EEC" w:rsidRPr="00111D21" w:rsidRDefault="00AC2EEC" w:rsidP="00AC2EEC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MATERIAL</w:t>
                        </w: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745FE8BB">
                <v:shape id="_x0000_s2063" type="#_x0000_t202" style="position:absolute;left:0;text-align:left;margin-left:478.4pt;margin-top:16.85pt;width:183.75pt;height:58.35pt;z-index:25166950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3">
                    <w:txbxContent>
                      <w:p w14:paraId="2305D8A5" w14:textId="3D958478" w:rsidR="00A4639A" w:rsidRPr="00111D21" w:rsidRDefault="00A4639A" w:rsidP="003C1EB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M</w:t>
                        </w:r>
                        <w:r w:rsidR="00D0573E"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ACHINE</w:t>
                        </w:r>
                      </w:p>
                      <w:p w14:paraId="3254EE09" w14:textId="77777777" w:rsidR="00A4639A" w:rsidRPr="00111D21" w:rsidRDefault="00A4639A" w:rsidP="00A4639A">
                        <w:pP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745FE8BB">
                <v:shape id="_x0000_s2062" type="#_x0000_t202" style="position:absolute;left:0;text-align:left;margin-left:269.05pt;margin-top:16.3pt;width:183.75pt;height:58.35pt;z-index:251668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2">
                    <w:txbxContent>
                      <w:p w14:paraId="4C2BD36B" w14:textId="7F9BF23D" w:rsidR="00A4639A" w:rsidRPr="00111D21" w:rsidRDefault="00A4639A" w:rsidP="003C1EB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METHODS</w:t>
                        </w:r>
                      </w:p>
                      <w:p w14:paraId="485A84EA" w14:textId="77777777" w:rsidR="00A4639A" w:rsidRPr="00111D21" w:rsidRDefault="00A4639A" w:rsidP="00A4639A">
                        <w:pP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745FE8BB">
                <v:shape id="_x0000_s2061" type="#_x0000_t202" style="position:absolute;left:0;text-align:left;margin-left:51.15pt;margin-top:16.8pt;width:183.75pt;height:58.35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weight="1pt">
                  <v:textbox style="mso-next-textbox:#_x0000_s2061">
                    <w:txbxContent>
                      <w:p w14:paraId="04C5DDFD" w14:textId="6C15561A" w:rsidR="003C1EBF" w:rsidRPr="00111D21" w:rsidRDefault="003C1EBF" w:rsidP="003C1EBF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  <w:t>MANPOWER</w:t>
                        </w:r>
                      </w:p>
                      <w:p w14:paraId="35E1F094" w14:textId="21111D29" w:rsidR="003C1EBF" w:rsidRPr="00111D21" w:rsidRDefault="003C1EBF" w:rsidP="00A4639A">
                        <w:pPr>
                          <w:rPr>
                            <w:rFonts w:ascii="Arial" w:hAnsi="Arial" w:cs="Arial"/>
                            <w:b/>
                            <w:bCs/>
                            <w:sz w:val="22"/>
                            <w:szCs w:val="22"/>
                            <w:lang w:val="en-PH"/>
                          </w:rPr>
                        </w:pPr>
                      </w:p>
                    </w:txbxContent>
                  </v:textbox>
                  <w10:wrap type="square"/>
                </v:shape>
              </w:pict>
            </w:r>
            <w:r>
              <w:rPr>
                <w:noProof/>
              </w:rPr>
              <w:pict w14:anchorId="2EA11853">
                <v:shape id="_x0000_s2059" type="#_x0000_t32" style="position:absolute;left:0;text-align:left;margin-left:560.05pt;margin-top:102.95pt;width:48.9pt;height:28.2pt;flip:y;z-index:251666432" o:connectortype="straight" strokecolor="black [3213]" strokeweight="2.25pt"/>
              </w:pict>
            </w:r>
            <w:r>
              <w:rPr>
                <w:noProof/>
              </w:rPr>
              <w:pict w14:anchorId="2EA11853">
                <v:shape id="_x0000_s2056" type="#_x0000_t32" style="position:absolute;left:0;text-align:left;margin-left:559.25pt;margin-top:74.85pt;width:48.9pt;height:28.2pt;z-index:251663360" o:connectortype="straight" strokecolor="black [3213]" strokeweight="2.25pt"/>
              </w:pict>
            </w:r>
            <w:r>
              <w:rPr>
                <w:noProof/>
              </w:rPr>
              <w:pict w14:anchorId="2EA11853">
                <v:shape id="_x0000_s2058" type="#_x0000_t32" style="position:absolute;left:0;text-align:left;margin-left:355.3pt;margin-top:103.65pt;width:48.9pt;height:28.2pt;flip:y;z-index:251665408" o:connectortype="straight" strokecolor="black [3213]" strokeweight="2.25pt"/>
              </w:pict>
            </w:r>
            <w:r>
              <w:rPr>
                <w:noProof/>
              </w:rPr>
              <w:pict w14:anchorId="2EA11853">
                <v:shape id="_x0000_s2057" type="#_x0000_t32" style="position:absolute;left:0;text-align:left;margin-left:169.4pt;margin-top:103.65pt;width:48.9pt;height:28.2pt;flip:y;z-index:251664384" o:connectortype="straight" strokecolor="black [3213]" strokeweight="2.25pt"/>
              </w:pict>
            </w:r>
            <w:r>
              <w:rPr>
                <w:noProof/>
              </w:rPr>
              <w:pict w14:anchorId="2EA11853">
                <v:shape id="_x0000_s2055" type="#_x0000_t32" style="position:absolute;left:0;text-align:left;margin-left:355.7pt;margin-top:74.9pt;width:48.9pt;height:28.2pt;z-index:251662336" o:connectortype="straight" strokecolor="black [3213]" strokeweight="2.25pt"/>
              </w:pict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pict w14:anchorId="2EA11853">
                <v:shape id="_x0000_s2054" type="#_x0000_t32" style="position:absolute;left:0;text-align:left;margin-left:169.65pt;margin-top:74.75pt;width:48.9pt;height:28.2pt;z-index:251661312" o:connectortype="straight" strokecolor="black [3213]" strokeweight="2.25pt"/>
              </w:pict>
            </w:r>
          </w:p>
        </w:tc>
      </w:tr>
      <w:tr w:rsidR="004F49A3" w:rsidRPr="00097E88" w14:paraId="0FB64638" w14:textId="77777777" w:rsidTr="0004600A">
        <w:trPr>
          <w:trHeight w:val="288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E03CA" w14:textId="32FFFA21" w:rsidR="004F49A3" w:rsidRPr="00895455" w:rsidRDefault="004F49A3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hy 1</w:t>
            </w:r>
          </w:p>
        </w:tc>
        <w:tc>
          <w:tcPr>
            <w:tcW w:w="103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43313" w14:textId="77777777" w:rsidR="004F49A3" w:rsidRPr="00895455" w:rsidRDefault="004F49A3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6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28B70136" w14:textId="4C6D38B1" w:rsidR="004F49A3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390168">
              <w:rPr>
                <w:rFonts w:ascii="Arial" w:hAnsi="Arial" w:cs="Arial"/>
                <w:b/>
                <w:bCs/>
              </w:rPr>
              <w:t>ROOT CAUSE</w:t>
            </w:r>
          </w:p>
        </w:tc>
      </w:tr>
      <w:tr w:rsidR="00390168" w:rsidRPr="00097E88" w14:paraId="50D56592" w14:textId="77777777" w:rsidTr="0004600A">
        <w:trPr>
          <w:trHeight w:val="288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55D94" w14:textId="1976A02A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hy 2</w:t>
            </w:r>
          </w:p>
        </w:tc>
        <w:tc>
          <w:tcPr>
            <w:tcW w:w="103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3CF8F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678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2746D6" w14:textId="5AADA590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0168" w:rsidRPr="00097E88" w14:paraId="733FBC4A" w14:textId="77777777" w:rsidTr="0004600A">
        <w:trPr>
          <w:trHeight w:val="288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A5AE" w14:textId="116962E3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hy 3</w:t>
            </w:r>
          </w:p>
        </w:tc>
        <w:tc>
          <w:tcPr>
            <w:tcW w:w="103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AF714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678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3CA2D6" w14:textId="537F9D4E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0168" w:rsidRPr="00097E88" w14:paraId="549BC8AE" w14:textId="77777777" w:rsidTr="0004600A">
        <w:trPr>
          <w:trHeight w:val="288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C985" w14:textId="68C6F05E" w:rsidR="00390168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hy 4</w:t>
            </w:r>
          </w:p>
        </w:tc>
        <w:tc>
          <w:tcPr>
            <w:tcW w:w="103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0BF98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678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B4B13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390168" w:rsidRPr="00097E88" w14:paraId="4E093A14" w14:textId="77777777" w:rsidTr="0004600A">
        <w:trPr>
          <w:trHeight w:val="288"/>
        </w:trPr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7B11" w14:textId="4D467451" w:rsidR="00390168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hy 5</w:t>
            </w:r>
          </w:p>
        </w:tc>
        <w:tc>
          <w:tcPr>
            <w:tcW w:w="1030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FF5D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678" w:type="dxa"/>
            <w:gridSpan w:val="5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E769C" w14:textId="77777777" w:rsidR="00390168" w:rsidRPr="00895455" w:rsidRDefault="00390168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AD771D" w:rsidRPr="00097E88" w14:paraId="0A4C38A5" w14:textId="77777777" w:rsidTr="00DC4606">
        <w:trPr>
          <w:trHeight w:val="449"/>
        </w:trPr>
        <w:tc>
          <w:tcPr>
            <w:tcW w:w="2171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1738C70" w14:textId="77777777" w:rsidR="00AD771D" w:rsidRDefault="00AD771D" w:rsidP="009C32E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32EB">
              <w:rPr>
                <w:rFonts w:ascii="Arial" w:hAnsi="Arial" w:cs="Arial"/>
                <w:sz w:val="22"/>
                <w:szCs w:val="22"/>
              </w:rPr>
              <w:t>Signature of</w:t>
            </w:r>
          </w:p>
          <w:p w14:paraId="0E9550FF" w14:textId="3440B52F" w:rsidR="00AD771D" w:rsidRPr="009C32EB" w:rsidRDefault="00AD771D" w:rsidP="009C32EB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9C32EB">
              <w:rPr>
                <w:rFonts w:ascii="Arial" w:hAnsi="Arial" w:cs="Arial"/>
                <w:sz w:val="22"/>
                <w:szCs w:val="22"/>
              </w:rPr>
              <w:t>Process Owner</w:t>
            </w:r>
          </w:p>
        </w:tc>
        <w:tc>
          <w:tcPr>
            <w:tcW w:w="330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510B93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E9F72F" w14:textId="0AE78B40" w:rsidR="00AD771D" w:rsidRPr="00844B36" w:rsidRDefault="00AD771D" w:rsidP="00AD771D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44B36">
              <w:rPr>
                <w:rFonts w:ascii="Arial" w:hAnsi="Arial" w:cs="Arial"/>
                <w:b/>
                <w:bCs/>
                <w:sz w:val="22"/>
                <w:szCs w:val="22"/>
              </w:rPr>
              <w:t>Responsible Officer</w:t>
            </w:r>
          </w:p>
        </w:tc>
        <w:tc>
          <w:tcPr>
            <w:tcW w:w="1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569F5" w14:textId="66D834C1" w:rsidR="00AD771D" w:rsidRPr="00145058" w:rsidRDefault="00AD771D" w:rsidP="00AD771D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me</w:t>
            </w:r>
          </w:p>
        </w:tc>
        <w:tc>
          <w:tcPr>
            <w:tcW w:w="3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2CC3A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436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0DEB17F" w14:textId="69BBB949" w:rsidR="00AD771D" w:rsidRPr="000E30ED" w:rsidRDefault="00AD771D" w:rsidP="00F6739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i/>
                <w:iCs/>
                <w:sz w:val="16"/>
                <w:szCs w:val="16"/>
              </w:rPr>
            </w:pPr>
            <w:r w:rsidRPr="000E30ED">
              <w:rPr>
                <w:rFonts w:ascii="Arial" w:hAnsi="Arial" w:cs="Arial"/>
                <w:b/>
                <w:bCs/>
                <w:i/>
                <w:iCs/>
                <w:sz w:val="12"/>
                <w:szCs w:val="12"/>
              </w:rPr>
              <w:t>I hereby affix my signature to acknowledge that my office is responsible for the root cause of the audit finding; thus, I am tasked to prepare the corrective action plan to address it:</w:t>
            </w:r>
          </w:p>
        </w:tc>
      </w:tr>
      <w:tr w:rsidR="00AD771D" w:rsidRPr="00097E88" w14:paraId="181C642D" w14:textId="77777777" w:rsidTr="00E67C82">
        <w:trPr>
          <w:trHeight w:val="449"/>
        </w:trPr>
        <w:tc>
          <w:tcPr>
            <w:tcW w:w="217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4765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06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8E427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58CAD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38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2A0E3" w14:textId="4B0E41A5" w:rsidR="00AD771D" w:rsidRPr="0002742D" w:rsidRDefault="00AD771D" w:rsidP="00AD771D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02742D">
              <w:rPr>
                <w:rFonts w:ascii="Arial" w:hAnsi="Arial" w:cs="Arial"/>
                <w:sz w:val="22"/>
                <w:szCs w:val="22"/>
              </w:rPr>
              <w:t>Position</w:t>
            </w:r>
          </w:p>
        </w:tc>
        <w:tc>
          <w:tcPr>
            <w:tcW w:w="39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30EB7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43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84BB0" w14:textId="77777777" w:rsidR="00AD771D" w:rsidRPr="00895455" w:rsidRDefault="00AD771D" w:rsidP="00DA52E5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5EBE9FE" w14:textId="207126DC" w:rsidR="00C92289" w:rsidRPr="00097E88" w:rsidRDefault="00C92289" w:rsidP="005C6ADF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sectPr w:rsidR="00C92289" w:rsidRPr="00097E88" w:rsidSect="00E93984">
      <w:footerReference w:type="default" r:id="rId8"/>
      <w:headerReference w:type="first" r:id="rId9"/>
      <w:footerReference w:type="first" r:id="rId10"/>
      <w:pgSz w:w="18720" w:h="12240" w:orient="landscape" w:code="14"/>
      <w:pgMar w:top="360" w:right="576" w:bottom="990" w:left="576" w:header="576" w:footer="302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5B874" w14:textId="77777777" w:rsidR="00E93984" w:rsidRDefault="00E93984">
      <w:r>
        <w:separator/>
      </w:r>
    </w:p>
  </w:endnote>
  <w:endnote w:type="continuationSeparator" w:id="0">
    <w:p w14:paraId="68760838" w14:textId="77777777" w:rsidR="00E93984" w:rsidRDefault="00E93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DBE7" w14:textId="77777777" w:rsidR="009D220B" w:rsidRDefault="009D220B" w:rsidP="000D280B">
    <w:pPr>
      <w:pStyle w:val="Footer"/>
      <w:tabs>
        <w:tab w:val="clear" w:pos="4320"/>
        <w:tab w:val="clear" w:pos="8640"/>
        <w:tab w:val="center" w:pos="7560"/>
        <w:tab w:val="right" w:pos="14670"/>
      </w:tabs>
      <w:rPr>
        <w:rStyle w:val="PageNumber"/>
        <w:rFonts w:ascii="Arial" w:hAnsi="Arial"/>
        <w:sz w:val="20"/>
      </w:rPr>
    </w:pPr>
    <w:r>
      <w:rPr>
        <w:rStyle w:val="PageNumber"/>
        <w:rFonts w:ascii="Arial" w:hAnsi="Arial"/>
        <w:sz w:val="20"/>
      </w:rPr>
      <w:tab/>
      <w:t xml:space="preserve">Page </w:t>
    </w:r>
    <w:r>
      <w:rPr>
        <w:rStyle w:val="PageNumber"/>
        <w:rFonts w:ascii="Arial" w:hAnsi="Arial"/>
        <w:sz w:val="20"/>
      </w:rPr>
      <w:fldChar w:fldCharType="begin"/>
    </w:r>
    <w:r>
      <w:rPr>
        <w:rStyle w:val="PageNumber"/>
        <w:rFonts w:ascii="Arial" w:hAnsi="Arial"/>
        <w:sz w:val="20"/>
      </w:rPr>
      <w:instrText xml:space="preserve"> PAGE </w:instrText>
    </w:r>
    <w:r>
      <w:rPr>
        <w:rStyle w:val="PageNumber"/>
        <w:rFonts w:ascii="Arial" w:hAnsi="Arial"/>
        <w:sz w:val="20"/>
      </w:rPr>
      <w:fldChar w:fldCharType="separate"/>
    </w:r>
    <w:r w:rsidR="00200476">
      <w:rPr>
        <w:rStyle w:val="PageNumber"/>
        <w:rFonts w:ascii="Arial" w:hAnsi="Arial"/>
        <w:noProof/>
        <w:sz w:val="20"/>
      </w:rPr>
      <w:t>27</w:t>
    </w:r>
    <w:r>
      <w:rPr>
        <w:rStyle w:val="PageNumber"/>
        <w:rFonts w:ascii="Arial" w:hAnsi="Arial"/>
        <w:sz w:val="20"/>
      </w:rPr>
      <w:fldChar w:fldCharType="end"/>
    </w:r>
  </w:p>
  <w:p w14:paraId="4937113F" w14:textId="77777777" w:rsidR="009D220B" w:rsidRDefault="009D220B">
    <w:pPr>
      <w:pStyle w:val="Footer"/>
      <w:tabs>
        <w:tab w:val="clear" w:pos="4320"/>
        <w:tab w:val="clear" w:pos="8640"/>
        <w:tab w:val="center" w:pos="7560"/>
        <w:tab w:val="right" w:pos="14670"/>
      </w:tabs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8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815551A" w14:textId="31246763" w:rsidR="000A06AF" w:rsidRPr="00804447" w:rsidRDefault="000A06AF">
            <w:pPr>
              <w:pStyle w:val="Footer"/>
              <w:jc w:val="center"/>
              <w:rPr>
                <w:sz w:val="2"/>
                <w:szCs w:val="2"/>
              </w:rPr>
            </w:pPr>
          </w:p>
          <w:tbl>
            <w:tblPr>
              <w:tblpPr w:leftFromText="180" w:rightFromText="180" w:vertAnchor="text" w:horzAnchor="margin" w:tblpXSpec="right" w:tblpY="20"/>
              <w:tblW w:w="584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44"/>
              <w:gridCol w:w="1354"/>
              <w:gridCol w:w="1233"/>
              <w:gridCol w:w="1816"/>
            </w:tblGrid>
            <w:tr w:rsidR="000A06AF" w:rsidRPr="000A06AF" w14:paraId="0E5E4493" w14:textId="77777777" w:rsidTr="00804447">
              <w:trPr>
                <w:trHeight w:val="165"/>
              </w:trPr>
              <w:tc>
                <w:tcPr>
                  <w:tcW w:w="1444" w:type="dxa"/>
                </w:tcPr>
                <w:p w14:paraId="256EA59B" w14:textId="77777777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6" w:right="121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Doc. Code:</w:t>
                  </w:r>
                </w:p>
              </w:tc>
              <w:tc>
                <w:tcPr>
                  <w:tcW w:w="1354" w:type="dxa"/>
                </w:tcPr>
                <w:p w14:paraId="20D3F903" w14:textId="46B90F61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7"/>
                    <w:jc w:val="center"/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FM-IQA-0</w:t>
                  </w:r>
                  <w:r w:rsidR="002627EF"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14</w:t>
                  </w:r>
                </w:p>
              </w:tc>
              <w:tc>
                <w:tcPr>
                  <w:tcW w:w="1233" w:type="dxa"/>
                </w:tcPr>
                <w:p w14:paraId="7F04A96C" w14:textId="77777777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7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Effectivity:</w:t>
                  </w:r>
                </w:p>
              </w:tc>
              <w:tc>
                <w:tcPr>
                  <w:tcW w:w="1816" w:type="dxa"/>
                </w:tcPr>
                <w:p w14:paraId="70E4A36B" w14:textId="672304B2" w:rsidR="000A06AF" w:rsidRPr="000A06AF" w:rsidRDefault="002E3A52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4"/>
                    <w:jc w:val="center"/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 xml:space="preserve">February </w:t>
                  </w:r>
                  <w:r w:rsidR="002E40DA"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5</w:t>
                  </w:r>
                  <w:r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, 2024</w:t>
                  </w:r>
                </w:p>
              </w:tc>
            </w:tr>
            <w:tr w:rsidR="000A06AF" w:rsidRPr="000A06AF" w14:paraId="402DC05A" w14:textId="77777777" w:rsidTr="00804447">
              <w:trPr>
                <w:trHeight w:val="45"/>
              </w:trPr>
              <w:tc>
                <w:tcPr>
                  <w:tcW w:w="1444" w:type="dxa"/>
                </w:tcPr>
                <w:p w14:paraId="517962E4" w14:textId="77777777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88" w:right="121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Revision No.:</w:t>
                  </w:r>
                </w:p>
              </w:tc>
              <w:tc>
                <w:tcPr>
                  <w:tcW w:w="1354" w:type="dxa"/>
                </w:tcPr>
                <w:p w14:paraId="38D3941A" w14:textId="1805235D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7"/>
                    <w:jc w:val="center"/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  <w:r w:rsidR="00AB5F54">
                    <w:rPr>
                      <w:rFonts w:ascii="Arial" w:hAnsi="Arial" w:cs="Arial"/>
                      <w:b/>
                      <w:color w:val="000000"/>
                      <w:sz w:val="16"/>
                      <w:szCs w:val="16"/>
                    </w:rPr>
                    <w:t>0</w:t>
                  </w:r>
                </w:p>
              </w:tc>
              <w:tc>
                <w:tcPr>
                  <w:tcW w:w="1233" w:type="dxa"/>
                </w:tcPr>
                <w:p w14:paraId="27E58A08" w14:textId="77777777" w:rsidR="000A06AF" w:rsidRPr="000A06AF" w:rsidRDefault="000A06AF" w:rsidP="0080444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ind w:left="107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Page No.:</w:t>
                  </w:r>
                </w:p>
              </w:tc>
              <w:tc>
                <w:tcPr>
                  <w:tcW w:w="1816" w:type="dxa"/>
                </w:tcPr>
                <w:p w14:paraId="2BED0D8E" w14:textId="1BF0E40E" w:rsidR="000A06AF" w:rsidRPr="000A06AF" w:rsidRDefault="000A06AF" w:rsidP="00804447">
                  <w:pPr>
                    <w:pStyle w:val="Footer"/>
                    <w:jc w:val="center"/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</w:pP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Page </w: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1</w: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end"/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 xml:space="preserve"> of </w: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t>42</w:t>
                  </w:r>
                  <w:r w:rsidRPr="000A06AF">
                    <w:rPr>
                      <w:rFonts w:ascii="Arial" w:hAnsi="Arial" w:cs="Arial"/>
                      <w:b/>
                      <w:bCs/>
                      <w:sz w:val="16"/>
                      <w:szCs w:val="16"/>
                    </w:rPr>
                    <w:fldChar w:fldCharType="end"/>
                  </w:r>
                </w:p>
              </w:tc>
            </w:tr>
          </w:tbl>
          <w:p w14:paraId="4E9C7CEC" w14:textId="63E73627" w:rsidR="000A06AF" w:rsidRDefault="00000000">
            <w:pPr>
              <w:pStyle w:val="Footer"/>
              <w:jc w:val="center"/>
            </w:pPr>
          </w:p>
        </w:sdtContent>
      </w:sdt>
    </w:sdtContent>
  </w:sdt>
  <w:p w14:paraId="000C4583" w14:textId="4B426EAB" w:rsidR="009D220B" w:rsidRDefault="009D220B" w:rsidP="0082321E">
    <w:pPr>
      <w:pStyle w:val="Footer"/>
      <w:tabs>
        <w:tab w:val="clear" w:pos="4320"/>
        <w:tab w:val="clear" w:pos="8640"/>
        <w:tab w:val="center" w:pos="7560"/>
        <w:tab w:val="right" w:pos="146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1B196" w14:textId="77777777" w:rsidR="00E93984" w:rsidRDefault="00E93984">
      <w:r>
        <w:separator/>
      </w:r>
    </w:p>
  </w:footnote>
  <w:footnote w:type="continuationSeparator" w:id="0">
    <w:p w14:paraId="0BF14280" w14:textId="77777777" w:rsidR="00E93984" w:rsidRDefault="00E93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5FDE4" w14:textId="77777777" w:rsidR="009D220B" w:rsidRPr="00AF0896" w:rsidRDefault="009D220B">
    <w:pPr>
      <w:pStyle w:val="Header"/>
      <w:framePr w:wrap="around" w:vAnchor="text" w:hAnchor="margin" w:xAlign="right" w:y="1"/>
      <w:rPr>
        <w:rStyle w:val="PageNumber"/>
        <w:rFonts w:ascii="Arial" w:hAnsi="Arial" w:cs="Arial"/>
      </w:rPr>
    </w:pPr>
  </w:p>
  <w:p w14:paraId="597643BE" w14:textId="0239F592" w:rsidR="00AF0896" w:rsidRPr="00AF0896" w:rsidRDefault="00AF0896" w:rsidP="001464C1">
    <w:pPr>
      <w:shd w:val="clear" w:color="auto" w:fill="FEFEFE"/>
      <w:tabs>
        <w:tab w:val="right" w:pos="17720"/>
      </w:tabs>
      <w:ind w:left="720" w:firstLine="720"/>
      <w:rPr>
        <w:rFonts w:ascii="Arial" w:hAnsi="Arial" w:cs="Arial"/>
        <w:color w:val="000000"/>
        <w:sz w:val="20"/>
        <w:szCs w:val="20"/>
      </w:rPr>
    </w:pPr>
    <w:r w:rsidRPr="00AF0896"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hidden="0" allowOverlap="1" wp14:anchorId="65D6E34F" wp14:editId="3F54BAE4">
          <wp:simplePos x="0" y="0"/>
          <wp:positionH relativeFrom="column">
            <wp:posOffset>84096</wp:posOffset>
          </wp:positionH>
          <wp:positionV relativeFrom="paragraph">
            <wp:posOffset>9387</wp:posOffset>
          </wp:positionV>
          <wp:extent cx="770890" cy="1343025"/>
          <wp:effectExtent l="0" t="0" r="0" b="0"/>
          <wp:wrapNone/>
          <wp:docPr id="197521587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0890" cy="1343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F0896">
      <w:rPr>
        <w:rFonts w:ascii="Arial" w:hAnsi="Arial" w:cs="Arial"/>
        <w:color w:val="000000"/>
        <w:sz w:val="20"/>
        <w:szCs w:val="20"/>
      </w:rPr>
      <w:t>Republic of the Philippines</w:t>
    </w:r>
  </w:p>
  <w:p w14:paraId="2911C570" w14:textId="77777777" w:rsidR="00AF0896" w:rsidRPr="00AF0896" w:rsidRDefault="00AF0896" w:rsidP="00AF0896">
    <w:pPr>
      <w:rPr>
        <w:rFonts w:ascii="Arial" w:hAnsi="Arial" w:cs="Arial"/>
        <w:b/>
        <w:color w:val="000000"/>
      </w:rPr>
    </w:pPr>
    <w:r w:rsidRPr="00AF0896">
      <w:rPr>
        <w:rFonts w:ascii="Arial" w:hAnsi="Arial" w:cs="Arial"/>
        <w:color w:val="000000"/>
        <w:sz w:val="20"/>
        <w:szCs w:val="20"/>
      </w:rPr>
      <w:tab/>
    </w:r>
    <w:r w:rsidRPr="00AF0896">
      <w:rPr>
        <w:rFonts w:ascii="Arial" w:hAnsi="Arial" w:cs="Arial"/>
        <w:color w:val="000000"/>
        <w:sz w:val="20"/>
        <w:szCs w:val="20"/>
      </w:rPr>
      <w:tab/>
    </w:r>
    <w:r w:rsidRPr="00AF0896">
      <w:rPr>
        <w:rFonts w:ascii="Arial" w:hAnsi="Arial" w:cs="Arial"/>
        <w:b/>
        <w:color w:val="000000"/>
      </w:rPr>
      <w:t>SORSOGON STATE UNIVERSITY</w:t>
    </w:r>
  </w:p>
  <w:p w14:paraId="29D0255E" w14:textId="77777777" w:rsidR="00AF0896" w:rsidRPr="00AF0896" w:rsidRDefault="00AF0896" w:rsidP="00AF0896">
    <w:pPr>
      <w:rPr>
        <w:rFonts w:ascii="Arial" w:hAnsi="Arial" w:cs="Arial"/>
        <w:b/>
        <w:color w:val="000000"/>
      </w:rPr>
    </w:pPr>
    <w:r w:rsidRPr="00AF0896">
      <w:rPr>
        <w:rFonts w:ascii="Arial" w:hAnsi="Arial" w:cs="Arial"/>
        <w:b/>
        <w:color w:val="000000"/>
      </w:rPr>
      <w:tab/>
    </w:r>
    <w:r w:rsidRPr="00AF0896">
      <w:rPr>
        <w:rFonts w:ascii="Arial" w:hAnsi="Arial" w:cs="Arial"/>
        <w:b/>
        <w:color w:val="000000"/>
      </w:rPr>
      <w:tab/>
      <w:t>Quality Assurance Office</w:t>
    </w:r>
  </w:p>
  <w:p w14:paraId="31364C29" w14:textId="77777777" w:rsidR="00AF0896" w:rsidRPr="00AF0896" w:rsidRDefault="00AF0896" w:rsidP="00AF0896">
    <w:pPr>
      <w:rPr>
        <w:rFonts w:ascii="Arial" w:hAnsi="Arial" w:cs="Arial"/>
        <w:b/>
        <w:color w:val="000000"/>
      </w:rPr>
    </w:pPr>
    <w:r w:rsidRPr="00AF0896">
      <w:rPr>
        <w:rFonts w:ascii="Arial" w:hAnsi="Arial" w:cs="Arial"/>
        <w:b/>
        <w:color w:val="000000"/>
      </w:rPr>
      <w:tab/>
    </w:r>
    <w:r w:rsidRPr="00AF0896">
      <w:rPr>
        <w:rFonts w:ascii="Arial" w:hAnsi="Arial" w:cs="Arial"/>
        <w:b/>
        <w:color w:val="000000"/>
      </w:rPr>
      <w:tab/>
      <w:t>ISO – Internal Quality Audit Unit</w:t>
    </w:r>
  </w:p>
  <w:p w14:paraId="0B147F8A" w14:textId="77777777" w:rsidR="00AF0896" w:rsidRPr="00AF0896" w:rsidRDefault="00AF0896" w:rsidP="00AF0896">
    <w:pPr>
      <w:rPr>
        <w:rFonts w:ascii="Arial" w:hAnsi="Arial" w:cs="Arial"/>
        <w:i/>
        <w:color w:val="000000"/>
        <w:sz w:val="20"/>
        <w:szCs w:val="20"/>
      </w:rPr>
    </w:pPr>
    <w:r w:rsidRPr="00AF0896">
      <w:rPr>
        <w:rFonts w:ascii="Arial" w:hAnsi="Arial" w:cs="Arial"/>
        <w:color w:val="000000"/>
        <w:sz w:val="20"/>
        <w:szCs w:val="20"/>
      </w:rPr>
      <w:tab/>
    </w:r>
    <w:r w:rsidRPr="00AF0896">
      <w:rPr>
        <w:rFonts w:ascii="Arial" w:hAnsi="Arial" w:cs="Arial"/>
        <w:color w:val="000000"/>
        <w:sz w:val="20"/>
        <w:szCs w:val="20"/>
      </w:rPr>
      <w:tab/>
    </w:r>
    <w:r w:rsidRPr="00AF0896">
      <w:rPr>
        <w:rFonts w:ascii="Arial" w:hAnsi="Arial" w:cs="Arial"/>
        <w:i/>
        <w:color w:val="000000"/>
        <w:sz w:val="20"/>
        <w:szCs w:val="20"/>
      </w:rPr>
      <w:t>Magsaysay Street, Salog (</w:t>
    </w:r>
    <w:proofErr w:type="spellStart"/>
    <w:r w:rsidRPr="00AF0896">
      <w:rPr>
        <w:rFonts w:ascii="Arial" w:hAnsi="Arial" w:cs="Arial"/>
        <w:i/>
        <w:color w:val="000000"/>
        <w:sz w:val="20"/>
        <w:szCs w:val="20"/>
      </w:rPr>
      <w:t>Pob</w:t>
    </w:r>
    <w:proofErr w:type="spellEnd"/>
    <w:r w:rsidRPr="00AF0896">
      <w:rPr>
        <w:rFonts w:ascii="Arial" w:hAnsi="Arial" w:cs="Arial"/>
        <w:i/>
        <w:color w:val="000000"/>
        <w:sz w:val="20"/>
        <w:szCs w:val="20"/>
      </w:rPr>
      <w:t>.), Sorsogon City, Sorsogon</w:t>
    </w:r>
  </w:p>
  <w:p w14:paraId="2C6D7EEA" w14:textId="77777777" w:rsidR="00AF0896" w:rsidRPr="00AF0896" w:rsidRDefault="00AF0896" w:rsidP="00AF0896">
    <w:pPr>
      <w:ind w:left="720" w:firstLine="720"/>
      <w:rPr>
        <w:rFonts w:ascii="Arial" w:hAnsi="Arial" w:cs="Arial"/>
        <w:color w:val="000000"/>
        <w:sz w:val="20"/>
        <w:szCs w:val="20"/>
      </w:rPr>
    </w:pPr>
    <w:r w:rsidRPr="00AF0896">
      <w:rPr>
        <w:rFonts w:ascii="Arial" w:hAnsi="Arial" w:cs="Arial"/>
        <w:color w:val="000000"/>
        <w:sz w:val="20"/>
        <w:szCs w:val="20"/>
      </w:rPr>
      <w:t>Tel No.: 056 211-0103; Email Add.: qa.iso@sorsu.edu.ph</w:t>
    </w:r>
  </w:p>
  <w:p w14:paraId="7FAAB02B" w14:textId="7C183C61" w:rsidR="00AF0896" w:rsidRPr="00AF0896" w:rsidRDefault="00000000" w:rsidP="00AF0896">
    <w:pPr>
      <w:spacing w:before="50"/>
      <w:ind w:right="5219"/>
      <w:jc w:val="both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noProof/>
      </w:rPr>
      <w:pict w14:anchorId="4F8C7D78">
        <v:line id="Straight Connector 1" o:spid="_x0000_s1026" style="position:absolute;left:0;text-align:lef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2.6pt,8.65pt" to="435.1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" strokecolor="black [3040]"/>
      </w:pict>
    </w:r>
    <w:r w:rsidR="00AF0896" w:rsidRPr="00AF0896">
      <w:rPr>
        <w:rFonts w:ascii="Arial" w:hAnsi="Arial" w:cs="Arial"/>
        <w:b/>
        <w:sz w:val="16"/>
        <w:szCs w:val="16"/>
      </w:rPr>
      <w:tab/>
    </w:r>
    <w:r w:rsidR="00AF0896" w:rsidRPr="00AF0896">
      <w:rPr>
        <w:rFonts w:ascii="Arial" w:hAnsi="Arial" w:cs="Arial"/>
        <w:b/>
        <w:sz w:val="16"/>
        <w:szCs w:val="16"/>
      </w:rPr>
      <w:tab/>
    </w:r>
    <w:r w:rsidR="00AF0896" w:rsidRPr="00AF0896">
      <w:rPr>
        <w:rFonts w:ascii="Arial" w:hAnsi="Arial" w:cs="Arial"/>
        <w:b/>
        <w:sz w:val="16"/>
        <w:szCs w:val="16"/>
      </w:rPr>
      <w:tab/>
    </w:r>
  </w:p>
  <w:p w14:paraId="3F29212B" w14:textId="77777777" w:rsidR="006620AF" w:rsidRPr="006620AF" w:rsidRDefault="006620AF" w:rsidP="00352557">
    <w:pPr>
      <w:jc w:val="center"/>
      <w:rPr>
        <w:rFonts w:ascii="Arial" w:hAnsi="Arial" w:cs="Arial"/>
        <w:b/>
        <w:bCs/>
        <w:sz w:val="8"/>
        <w:szCs w:val="8"/>
      </w:rPr>
    </w:pPr>
  </w:p>
  <w:p w14:paraId="6B13CEF0" w14:textId="2BFA5F5C" w:rsidR="00AF0896" w:rsidRPr="00142A59" w:rsidRDefault="00352557" w:rsidP="00352557">
    <w:pPr>
      <w:jc w:val="center"/>
      <w:rPr>
        <w:rFonts w:ascii="Arial" w:hAnsi="Arial" w:cs="Arial"/>
        <w:b/>
        <w:bCs/>
        <w:sz w:val="32"/>
        <w:szCs w:val="32"/>
      </w:rPr>
    </w:pPr>
    <w:r w:rsidRPr="00142A59">
      <w:rPr>
        <w:rFonts w:ascii="Arial" w:hAnsi="Arial" w:cs="Arial"/>
        <w:b/>
        <w:bCs/>
        <w:sz w:val="32"/>
        <w:szCs w:val="32"/>
      </w:rPr>
      <w:t>ROOT CAUSE ANALYSIS FORM</w:t>
    </w:r>
  </w:p>
  <w:p w14:paraId="14F17945" w14:textId="77777777" w:rsidR="00352557" w:rsidRPr="006620AF" w:rsidRDefault="00352557" w:rsidP="00352557">
    <w:pPr>
      <w:jc w:val="center"/>
      <w:rPr>
        <w:rFonts w:ascii="Arial" w:hAnsi="Arial" w:cs="Arial"/>
        <w:b/>
        <w:bCs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5274"/>
    <w:multiLevelType w:val="hybridMultilevel"/>
    <w:tmpl w:val="C0C6EC2E"/>
    <w:lvl w:ilvl="0" w:tplc="86BC753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4C524E8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29E0CE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398D7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54C3D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7F2D96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6147F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C2623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422105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132F67"/>
    <w:multiLevelType w:val="hybridMultilevel"/>
    <w:tmpl w:val="385C9F46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AE69E9"/>
    <w:multiLevelType w:val="hybridMultilevel"/>
    <w:tmpl w:val="00BC9C1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FB2582"/>
    <w:multiLevelType w:val="hybridMultilevel"/>
    <w:tmpl w:val="8CF40C78"/>
    <w:lvl w:ilvl="0" w:tplc="9CB0A06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42284D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2600E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8D8B5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1E54B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0EF6C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60621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727C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E9468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7B2FA9"/>
    <w:multiLevelType w:val="hybridMultilevel"/>
    <w:tmpl w:val="5FA21F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5265A"/>
    <w:multiLevelType w:val="hybridMultilevel"/>
    <w:tmpl w:val="E1062A0C"/>
    <w:lvl w:ilvl="0" w:tplc="DFEE6E6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9D655C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070334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0AD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FE97C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3CACDC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9AC84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F609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5D2775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732E80"/>
    <w:multiLevelType w:val="hybridMultilevel"/>
    <w:tmpl w:val="E580EE84"/>
    <w:lvl w:ilvl="0" w:tplc="FAAA1426">
      <w:start w:val="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7B56F3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648F8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176E601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686C7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FDAE3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5630EC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E9CA711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DAA26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7" w15:restartNumberingAfterBreak="0">
    <w:nsid w:val="190D323E"/>
    <w:multiLevelType w:val="hybridMultilevel"/>
    <w:tmpl w:val="3C82CED2"/>
    <w:lvl w:ilvl="0" w:tplc="E14E1D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5A266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8680D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C56E9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98EF7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EC751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9D63D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F60DD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A28F4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42350E"/>
    <w:multiLevelType w:val="hybridMultilevel"/>
    <w:tmpl w:val="477488B2"/>
    <w:lvl w:ilvl="0" w:tplc="F6F4B56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2FE558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9FE767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46CD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CCA00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4620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807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9A85E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E89A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BC6AFB"/>
    <w:multiLevelType w:val="hybridMultilevel"/>
    <w:tmpl w:val="DD38365E"/>
    <w:lvl w:ilvl="0" w:tplc="E3C2094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DCEBC8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6387F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B1296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1E9D6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B5E34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C84F2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1EC2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8B8FB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F057F8"/>
    <w:multiLevelType w:val="hybridMultilevel"/>
    <w:tmpl w:val="D1A8C738"/>
    <w:lvl w:ilvl="0" w:tplc="5A5CDE6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C58779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1F0F87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72C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70DC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8C0FF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E8409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A20A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70691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8235D9B"/>
    <w:multiLevelType w:val="hybridMultilevel"/>
    <w:tmpl w:val="1BE0CEE6"/>
    <w:lvl w:ilvl="0" w:tplc="35707E2E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118B1"/>
    <w:multiLevelType w:val="hybridMultilevel"/>
    <w:tmpl w:val="C46E3330"/>
    <w:lvl w:ilvl="0" w:tplc="1318C1F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5A8E5D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7D22D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662943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88CBD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27293B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88EF0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AEC2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14AB90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F80F36"/>
    <w:multiLevelType w:val="hybridMultilevel"/>
    <w:tmpl w:val="9376B45E"/>
    <w:lvl w:ilvl="0" w:tplc="3DB603A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106DE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C1A913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958CC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1AEA72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4C2647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1AEB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70DD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A2423F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905263"/>
    <w:multiLevelType w:val="hybridMultilevel"/>
    <w:tmpl w:val="B876F5D2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3037B8"/>
    <w:multiLevelType w:val="hybridMultilevel"/>
    <w:tmpl w:val="79DA081A"/>
    <w:lvl w:ilvl="0" w:tplc="904E6B0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8A0C829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D28C7A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41EFD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CC3D7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942EF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E44C6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2429A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9784B7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BE551F1"/>
    <w:multiLevelType w:val="hybridMultilevel"/>
    <w:tmpl w:val="8D3E072E"/>
    <w:lvl w:ilvl="0" w:tplc="317E08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72E946E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470D63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F56B6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A2A2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FDA13B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A7EA4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3231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80C8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8A2199F"/>
    <w:multiLevelType w:val="hybridMultilevel"/>
    <w:tmpl w:val="CEAA0FC4"/>
    <w:lvl w:ilvl="0" w:tplc="C27A55C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BA72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148F9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B3289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18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ED0415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564D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94410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E6A74E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E1A61E7"/>
    <w:multiLevelType w:val="hybridMultilevel"/>
    <w:tmpl w:val="5A3AFE6E"/>
    <w:lvl w:ilvl="0" w:tplc="9BE2D8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2863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C845C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EC2E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A5E5B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446FA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3A63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B1EB7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BD47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8660D4"/>
    <w:multiLevelType w:val="hybridMultilevel"/>
    <w:tmpl w:val="32289052"/>
    <w:lvl w:ilvl="0" w:tplc="C55CEDA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563A5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4424C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1E620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7E1A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2508DB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8B649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34A5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B2ECA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DAB112D"/>
    <w:multiLevelType w:val="hybridMultilevel"/>
    <w:tmpl w:val="38CEC38A"/>
    <w:lvl w:ilvl="0" w:tplc="03BC96B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1420E56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76948A1E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35EAAC64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12826888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A9FEEAEA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C9265D1C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615692B4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B0EAB4A6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1" w15:restartNumberingAfterBreak="0">
    <w:nsid w:val="70D86FD8"/>
    <w:multiLevelType w:val="hybridMultilevel"/>
    <w:tmpl w:val="185846C6"/>
    <w:lvl w:ilvl="0" w:tplc="8B26ABEC">
      <w:start w:val="1"/>
      <w:numFmt w:val="lowerLetter"/>
      <w:lvlText w:val="%1)"/>
      <w:lvlJc w:val="left"/>
      <w:pPr>
        <w:tabs>
          <w:tab w:val="num" w:pos="342"/>
        </w:tabs>
        <w:ind w:left="342" w:hanging="360"/>
      </w:pPr>
      <w:rPr>
        <w:rFonts w:hint="default"/>
      </w:rPr>
    </w:lvl>
    <w:lvl w:ilvl="1" w:tplc="12F46E20" w:tentative="1">
      <w:start w:val="1"/>
      <w:numFmt w:val="lowerLetter"/>
      <w:lvlText w:val="%2."/>
      <w:lvlJc w:val="left"/>
      <w:pPr>
        <w:tabs>
          <w:tab w:val="num" w:pos="1062"/>
        </w:tabs>
        <w:ind w:left="1062" w:hanging="360"/>
      </w:pPr>
    </w:lvl>
    <w:lvl w:ilvl="2" w:tplc="20801FA0" w:tentative="1">
      <w:start w:val="1"/>
      <w:numFmt w:val="lowerRoman"/>
      <w:lvlText w:val="%3."/>
      <w:lvlJc w:val="right"/>
      <w:pPr>
        <w:tabs>
          <w:tab w:val="num" w:pos="1782"/>
        </w:tabs>
        <w:ind w:left="1782" w:hanging="180"/>
      </w:pPr>
    </w:lvl>
    <w:lvl w:ilvl="3" w:tplc="891EB5A6" w:tentative="1">
      <w:start w:val="1"/>
      <w:numFmt w:val="decimal"/>
      <w:lvlText w:val="%4."/>
      <w:lvlJc w:val="left"/>
      <w:pPr>
        <w:tabs>
          <w:tab w:val="num" w:pos="2502"/>
        </w:tabs>
        <w:ind w:left="2502" w:hanging="360"/>
      </w:pPr>
    </w:lvl>
    <w:lvl w:ilvl="4" w:tplc="2696A398" w:tentative="1">
      <w:start w:val="1"/>
      <w:numFmt w:val="lowerLetter"/>
      <w:lvlText w:val="%5."/>
      <w:lvlJc w:val="left"/>
      <w:pPr>
        <w:tabs>
          <w:tab w:val="num" w:pos="3222"/>
        </w:tabs>
        <w:ind w:left="3222" w:hanging="360"/>
      </w:pPr>
    </w:lvl>
    <w:lvl w:ilvl="5" w:tplc="AC9A1052" w:tentative="1">
      <w:start w:val="1"/>
      <w:numFmt w:val="lowerRoman"/>
      <w:lvlText w:val="%6."/>
      <w:lvlJc w:val="right"/>
      <w:pPr>
        <w:tabs>
          <w:tab w:val="num" w:pos="3942"/>
        </w:tabs>
        <w:ind w:left="3942" w:hanging="180"/>
      </w:pPr>
    </w:lvl>
    <w:lvl w:ilvl="6" w:tplc="9DFE97BE" w:tentative="1">
      <w:start w:val="1"/>
      <w:numFmt w:val="decimal"/>
      <w:lvlText w:val="%7."/>
      <w:lvlJc w:val="left"/>
      <w:pPr>
        <w:tabs>
          <w:tab w:val="num" w:pos="4662"/>
        </w:tabs>
        <w:ind w:left="4662" w:hanging="360"/>
      </w:pPr>
    </w:lvl>
    <w:lvl w:ilvl="7" w:tplc="FA1A3FF4" w:tentative="1">
      <w:start w:val="1"/>
      <w:numFmt w:val="lowerLetter"/>
      <w:lvlText w:val="%8."/>
      <w:lvlJc w:val="left"/>
      <w:pPr>
        <w:tabs>
          <w:tab w:val="num" w:pos="5382"/>
        </w:tabs>
        <w:ind w:left="5382" w:hanging="360"/>
      </w:pPr>
    </w:lvl>
    <w:lvl w:ilvl="8" w:tplc="FBAEF2CA" w:tentative="1">
      <w:start w:val="1"/>
      <w:numFmt w:val="lowerRoman"/>
      <w:lvlText w:val="%9."/>
      <w:lvlJc w:val="right"/>
      <w:pPr>
        <w:tabs>
          <w:tab w:val="num" w:pos="6102"/>
        </w:tabs>
        <w:ind w:left="6102" w:hanging="180"/>
      </w:pPr>
    </w:lvl>
  </w:abstractNum>
  <w:abstractNum w:abstractNumId="22" w15:restartNumberingAfterBreak="0">
    <w:nsid w:val="71BC1BF4"/>
    <w:multiLevelType w:val="hybridMultilevel"/>
    <w:tmpl w:val="458C8C38"/>
    <w:lvl w:ilvl="0" w:tplc="BDB8B96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F0DBB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CB807F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6206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1425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B64DA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55A04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9EDFB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6C4AC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32A5939"/>
    <w:multiLevelType w:val="hybridMultilevel"/>
    <w:tmpl w:val="5ACA4D3C"/>
    <w:lvl w:ilvl="0" w:tplc="88C8E1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6A0C5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7EDD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A4F8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3038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98B5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B880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8E5A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EA84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50D5752"/>
    <w:multiLevelType w:val="hybridMultilevel"/>
    <w:tmpl w:val="60CCEF4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36618A"/>
    <w:multiLevelType w:val="hybridMultilevel"/>
    <w:tmpl w:val="5E10F91E"/>
    <w:lvl w:ilvl="0" w:tplc="D7AA0F2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6CA77A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19C28A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3E86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0C92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5422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BA3F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8A6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48420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5278E6"/>
    <w:multiLevelType w:val="hybridMultilevel"/>
    <w:tmpl w:val="BAE6A93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313A1"/>
    <w:multiLevelType w:val="hybridMultilevel"/>
    <w:tmpl w:val="BDB668F0"/>
    <w:lvl w:ilvl="0" w:tplc="CCB004B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685474">
    <w:abstractNumId w:val="6"/>
  </w:num>
  <w:num w:numId="2" w16cid:durableId="1301033115">
    <w:abstractNumId w:val="9"/>
  </w:num>
  <w:num w:numId="3" w16cid:durableId="116221806">
    <w:abstractNumId w:val="16"/>
  </w:num>
  <w:num w:numId="4" w16cid:durableId="1793743490">
    <w:abstractNumId w:val="5"/>
  </w:num>
  <w:num w:numId="5" w16cid:durableId="579873237">
    <w:abstractNumId w:val="20"/>
  </w:num>
  <w:num w:numId="6" w16cid:durableId="1327398538">
    <w:abstractNumId w:val="8"/>
  </w:num>
  <w:num w:numId="7" w16cid:durableId="2065981489">
    <w:abstractNumId w:val="17"/>
  </w:num>
  <w:num w:numId="8" w16cid:durableId="1694454737">
    <w:abstractNumId w:val="7"/>
  </w:num>
  <w:num w:numId="9" w16cid:durableId="145898422">
    <w:abstractNumId w:val="22"/>
  </w:num>
  <w:num w:numId="10" w16cid:durableId="1254318187">
    <w:abstractNumId w:val="13"/>
  </w:num>
  <w:num w:numId="11" w16cid:durableId="560485205">
    <w:abstractNumId w:val="0"/>
  </w:num>
  <w:num w:numId="12" w16cid:durableId="464277491">
    <w:abstractNumId w:val="10"/>
  </w:num>
  <w:num w:numId="13" w16cid:durableId="1529030993">
    <w:abstractNumId w:val="25"/>
  </w:num>
  <w:num w:numId="14" w16cid:durableId="1978102929">
    <w:abstractNumId w:val="12"/>
  </w:num>
  <w:num w:numId="15" w16cid:durableId="517043506">
    <w:abstractNumId w:val="19"/>
  </w:num>
  <w:num w:numId="16" w16cid:durableId="223028085">
    <w:abstractNumId w:val="3"/>
  </w:num>
  <w:num w:numId="17" w16cid:durableId="1440249462">
    <w:abstractNumId w:val="21"/>
  </w:num>
  <w:num w:numId="18" w16cid:durableId="1465462772">
    <w:abstractNumId w:val="15"/>
  </w:num>
  <w:num w:numId="19" w16cid:durableId="1250308205">
    <w:abstractNumId w:val="18"/>
  </w:num>
  <w:num w:numId="20" w16cid:durableId="46151462">
    <w:abstractNumId w:val="24"/>
  </w:num>
  <w:num w:numId="21" w16cid:durableId="1028414166">
    <w:abstractNumId w:val="26"/>
  </w:num>
  <w:num w:numId="22" w16cid:durableId="1733581929">
    <w:abstractNumId w:val="23"/>
  </w:num>
  <w:num w:numId="23" w16cid:durableId="347755021">
    <w:abstractNumId w:val="4"/>
  </w:num>
  <w:num w:numId="24" w16cid:durableId="458575716">
    <w:abstractNumId w:val="14"/>
  </w:num>
  <w:num w:numId="25" w16cid:durableId="529295130">
    <w:abstractNumId w:val="11"/>
  </w:num>
  <w:num w:numId="26" w16cid:durableId="412703238">
    <w:abstractNumId w:val="2"/>
  </w:num>
  <w:num w:numId="27" w16cid:durableId="265966804">
    <w:abstractNumId w:val="27"/>
  </w:num>
  <w:num w:numId="28" w16cid:durableId="1691682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6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DU1NDG3NDY2t7BQ0lEKTi0uzszPAykwqgUAt84WDiwAAAA="/>
  </w:docVars>
  <w:rsids>
    <w:rsidRoot w:val="00831D52"/>
    <w:rsid w:val="0000181F"/>
    <w:rsid w:val="0001144A"/>
    <w:rsid w:val="00011C54"/>
    <w:rsid w:val="00016752"/>
    <w:rsid w:val="00020B5B"/>
    <w:rsid w:val="00021FD5"/>
    <w:rsid w:val="0002742D"/>
    <w:rsid w:val="0004448A"/>
    <w:rsid w:val="0004600A"/>
    <w:rsid w:val="000552E2"/>
    <w:rsid w:val="0006516E"/>
    <w:rsid w:val="00067AF5"/>
    <w:rsid w:val="00084748"/>
    <w:rsid w:val="0008544C"/>
    <w:rsid w:val="00085849"/>
    <w:rsid w:val="00086859"/>
    <w:rsid w:val="0009150B"/>
    <w:rsid w:val="000923B5"/>
    <w:rsid w:val="0009301C"/>
    <w:rsid w:val="00097E88"/>
    <w:rsid w:val="000A06AF"/>
    <w:rsid w:val="000A3E79"/>
    <w:rsid w:val="000A6DFB"/>
    <w:rsid w:val="000A7AC5"/>
    <w:rsid w:val="000B24B5"/>
    <w:rsid w:val="000B329B"/>
    <w:rsid w:val="000B430A"/>
    <w:rsid w:val="000B608C"/>
    <w:rsid w:val="000C27D4"/>
    <w:rsid w:val="000C5FCC"/>
    <w:rsid w:val="000C610B"/>
    <w:rsid w:val="000D006F"/>
    <w:rsid w:val="000D0BA9"/>
    <w:rsid w:val="000D1D87"/>
    <w:rsid w:val="000D280B"/>
    <w:rsid w:val="000D4FA7"/>
    <w:rsid w:val="000D76CF"/>
    <w:rsid w:val="000D7863"/>
    <w:rsid w:val="000E30ED"/>
    <w:rsid w:val="000F2161"/>
    <w:rsid w:val="000F7774"/>
    <w:rsid w:val="00101B51"/>
    <w:rsid w:val="00103E96"/>
    <w:rsid w:val="00103EA5"/>
    <w:rsid w:val="00110A08"/>
    <w:rsid w:val="00111D21"/>
    <w:rsid w:val="0011286C"/>
    <w:rsid w:val="0011337B"/>
    <w:rsid w:val="00120126"/>
    <w:rsid w:val="001243E8"/>
    <w:rsid w:val="00126072"/>
    <w:rsid w:val="00127D64"/>
    <w:rsid w:val="00130458"/>
    <w:rsid w:val="00141E3F"/>
    <w:rsid w:val="00142A59"/>
    <w:rsid w:val="00145058"/>
    <w:rsid w:val="001453EE"/>
    <w:rsid w:val="001464C1"/>
    <w:rsid w:val="00153C07"/>
    <w:rsid w:val="00154627"/>
    <w:rsid w:val="00156A45"/>
    <w:rsid w:val="00162DE5"/>
    <w:rsid w:val="00173FE7"/>
    <w:rsid w:val="00184F6F"/>
    <w:rsid w:val="0018551A"/>
    <w:rsid w:val="0019612E"/>
    <w:rsid w:val="0019702A"/>
    <w:rsid w:val="00197DDA"/>
    <w:rsid w:val="001A36EC"/>
    <w:rsid w:val="001A58B4"/>
    <w:rsid w:val="001B1DF9"/>
    <w:rsid w:val="001B29D1"/>
    <w:rsid w:val="001C2CD3"/>
    <w:rsid w:val="001E01B6"/>
    <w:rsid w:val="001F733A"/>
    <w:rsid w:val="00200476"/>
    <w:rsid w:val="0020116C"/>
    <w:rsid w:val="002148C2"/>
    <w:rsid w:val="0021629C"/>
    <w:rsid w:val="00227DB2"/>
    <w:rsid w:val="00230FE9"/>
    <w:rsid w:val="00233B8D"/>
    <w:rsid w:val="00233FD0"/>
    <w:rsid w:val="00235F51"/>
    <w:rsid w:val="00237387"/>
    <w:rsid w:val="00240E60"/>
    <w:rsid w:val="002528C9"/>
    <w:rsid w:val="0025313B"/>
    <w:rsid w:val="00260F99"/>
    <w:rsid w:val="002627EF"/>
    <w:rsid w:val="002906A3"/>
    <w:rsid w:val="00295444"/>
    <w:rsid w:val="002954F1"/>
    <w:rsid w:val="002A219C"/>
    <w:rsid w:val="002C7F07"/>
    <w:rsid w:val="002D3B3C"/>
    <w:rsid w:val="002D4C68"/>
    <w:rsid w:val="002D5CB0"/>
    <w:rsid w:val="002D71E2"/>
    <w:rsid w:val="002E2B3B"/>
    <w:rsid w:val="002E3A52"/>
    <w:rsid w:val="002E40DA"/>
    <w:rsid w:val="002F3ABD"/>
    <w:rsid w:val="002F413F"/>
    <w:rsid w:val="0030036A"/>
    <w:rsid w:val="0030148B"/>
    <w:rsid w:val="003030E3"/>
    <w:rsid w:val="00322F55"/>
    <w:rsid w:val="0032495C"/>
    <w:rsid w:val="0033219E"/>
    <w:rsid w:val="0035112F"/>
    <w:rsid w:val="00352557"/>
    <w:rsid w:val="00352BE3"/>
    <w:rsid w:val="00352EB8"/>
    <w:rsid w:val="0035316C"/>
    <w:rsid w:val="0036178F"/>
    <w:rsid w:val="00371C6E"/>
    <w:rsid w:val="0037533C"/>
    <w:rsid w:val="00375789"/>
    <w:rsid w:val="00377B3A"/>
    <w:rsid w:val="00377D28"/>
    <w:rsid w:val="00382DBD"/>
    <w:rsid w:val="00390168"/>
    <w:rsid w:val="00390E52"/>
    <w:rsid w:val="003A6C34"/>
    <w:rsid w:val="003B4EB2"/>
    <w:rsid w:val="003B770B"/>
    <w:rsid w:val="003C1EBF"/>
    <w:rsid w:val="003C4194"/>
    <w:rsid w:val="003C41D6"/>
    <w:rsid w:val="003C45D8"/>
    <w:rsid w:val="003E0FB0"/>
    <w:rsid w:val="003F03FE"/>
    <w:rsid w:val="003F7531"/>
    <w:rsid w:val="003F774D"/>
    <w:rsid w:val="0040425B"/>
    <w:rsid w:val="00407D4B"/>
    <w:rsid w:val="0042544C"/>
    <w:rsid w:val="00432881"/>
    <w:rsid w:val="00460750"/>
    <w:rsid w:val="004629DD"/>
    <w:rsid w:val="00470855"/>
    <w:rsid w:val="00472FEB"/>
    <w:rsid w:val="004748C9"/>
    <w:rsid w:val="00483712"/>
    <w:rsid w:val="004B4FD2"/>
    <w:rsid w:val="004C2D4A"/>
    <w:rsid w:val="004C5D12"/>
    <w:rsid w:val="004D0FF5"/>
    <w:rsid w:val="004D113D"/>
    <w:rsid w:val="004E6A97"/>
    <w:rsid w:val="004F3E6B"/>
    <w:rsid w:val="004F49A3"/>
    <w:rsid w:val="00500129"/>
    <w:rsid w:val="00501369"/>
    <w:rsid w:val="005043CF"/>
    <w:rsid w:val="005104E9"/>
    <w:rsid w:val="005136F1"/>
    <w:rsid w:val="005258FF"/>
    <w:rsid w:val="00526983"/>
    <w:rsid w:val="00526F4C"/>
    <w:rsid w:val="00527BE5"/>
    <w:rsid w:val="00544994"/>
    <w:rsid w:val="00553326"/>
    <w:rsid w:val="00562A2F"/>
    <w:rsid w:val="00562E99"/>
    <w:rsid w:val="00574F76"/>
    <w:rsid w:val="005806DE"/>
    <w:rsid w:val="00582CD5"/>
    <w:rsid w:val="00582DED"/>
    <w:rsid w:val="0058472D"/>
    <w:rsid w:val="00585FA0"/>
    <w:rsid w:val="0059025C"/>
    <w:rsid w:val="005917AC"/>
    <w:rsid w:val="00597472"/>
    <w:rsid w:val="005A04CD"/>
    <w:rsid w:val="005A3B4F"/>
    <w:rsid w:val="005A60A4"/>
    <w:rsid w:val="005B4231"/>
    <w:rsid w:val="005B5F56"/>
    <w:rsid w:val="005C5F81"/>
    <w:rsid w:val="005C6ADF"/>
    <w:rsid w:val="005E0F85"/>
    <w:rsid w:val="005F1974"/>
    <w:rsid w:val="005F300E"/>
    <w:rsid w:val="005F544C"/>
    <w:rsid w:val="005F5993"/>
    <w:rsid w:val="00600A3E"/>
    <w:rsid w:val="006013C7"/>
    <w:rsid w:val="00607FC6"/>
    <w:rsid w:val="00611A67"/>
    <w:rsid w:val="00612919"/>
    <w:rsid w:val="00613011"/>
    <w:rsid w:val="00624094"/>
    <w:rsid w:val="00627BE6"/>
    <w:rsid w:val="00627C0E"/>
    <w:rsid w:val="00634472"/>
    <w:rsid w:val="006620AF"/>
    <w:rsid w:val="00666B66"/>
    <w:rsid w:val="006705BC"/>
    <w:rsid w:val="00673250"/>
    <w:rsid w:val="00674728"/>
    <w:rsid w:val="0067484E"/>
    <w:rsid w:val="00694950"/>
    <w:rsid w:val="006C26DB"/>
    <w:rsid w:val="006C5E4D"/>
    <w:rsid w:val="006C66C1"/>
    <w:rsid w:val="006C7670"/>
    <w:rsid w:val="006D4C73"/>
    <w:rsid w:val="006D6175"/>
    <w:rsid w:val="006E0ECC"/>
    <w:rsid w:val="006E5D4F"/>
    <w:rsid w:val="006F0BE6"/>
    <w:rsid w:val="00715D7A"/>
    <w:rsid w:val="00717295"/>
    <w:rsid w:val="007263B9"/>
    <w:rsid w:val="00727329"/>
    <w:rsid w:val="00732931"/>
    <w:rsid w:val="007350DC"/>
    <w:rsid w:val="007367A7"/>
    <w:rsid w:val="00736FB0"/>
    <w:rsid w:val="007517FE"/>
    <w:rsid w:val="00753606"/>
    <w:rsid w:val="00754483"/>
    <w:rsid w:val="00766BFE"/>
    <w:rsid w:val="00774A8A"/>
    <w:rsid w:val="00776F64"/>
    <w:rsid w:val="00790A16"/>
    <w:rsid w:val="00791969"/>
    <w:rsid w:val="007941D6"/>
    <w:rsid w:val="007A1281"/>
    <w:rsid w:val="007B1781"/>
    <w:rsid w:val="007B1FB4"/>
    <w:rsid w:val="007B3FFB"/>
    <w:rsid w:val="007B772D"/>
    <w:rsid w:val="007B7F89"/>
    <w:rsid w:val="007C3802"/>
    <w:rsid w:val="007E0BA4"/>
    <w:rsid w:val="007E377B"/>
    <w:rsid w:val="007E562D"/>
    <w:rsid w:val="007E7872"/>
    <w:rsid w:val="007F3205"/>
    <w:rsid w:val="00804447"/>
    <w:rsid w:val="00810B5D"/>
    <w:rsid w:val="00814878"/>
    <w:rsid w:val="008204BC"/>
    <w:rsid w:val="0082321E"/>
    <w:rsid w:val="00825E87"/>
    <w:rsid w:val="00831D52"/>
    <w:rsid w:val="00835C7C"/>
    <w:rsid w:val="008379D5"/>
    <w:rsid w:val="008445C4"/>
    <w:rsid w:val="00844B36"/>
    <w:rsid w:val="00845223"/>
    <w:rsid w:val="008632B7"/>
    <w:rsid w:val="008657F4"/>
    <w:rsid w:val="00866186"/>
    <w:rsid w:val="00867F1F"/>
    <w:rsid w:val="00875A84"/>
    <w:rsid w:val="00884786"/>
    <w:rsid w:val="008948A7"/>
    <w:rsid w:val="00895455"/>
    <w:rsid w:val="00895E7C"/>
    <w:rsid w:val="008A7D66"/>
    <w:rsid w:val="008B2825"/>
    <w:rsid w:val="008B5DF2"/>
    <w:rsid w:val="008B5F2A"/>
    <w:rsid w:val="008C178D"/>
    <w:rsid w:val="008C1D34"/>
    <w:rsid w:val="008C47D7"/>
    <w:rsid w:val="008C5A46"/>
    <w:rsid w:val="008D3C06"/>
    <w:rsid w:val="008E1403"/>
    <w:rsid w:val="008E61D5"/>
    <w:rsid w:val="008E6F07"/>
    <w:rsid w:val="008E794C"/>
    <w:rsid w:val="008F440D"/>
    <w:rsid w:val="008F5964"/>
    <w:rsid w:val="008F791B"/>
    <w:rsid w:val="009040B1"/>
    <w:rsid w:val="0090477B"/>
    <w:rsid w:val="00912BBA"/>
    <w:rsid w:val="00922462"/>
    <w:rsid w:val="00925785"/>
    <w:rsid w:val="00927390"/>
    <w:rsid w:val="009357B7"/>
    <w:rsid w:val="0094173A"/>
    <w:rsid w:val="00944545"/>
    <w:rsid w:val="00944DF8"/>
    <w:rsid w:val="00954BC1"/>
    <w:rsid w:val="009553AC"/>
    <w:rsid w:val="009553EC"/>
    <w:rsid w:val="009570ED"/>
    <w:rsid w:val="00957D46"/>
    <w:rsid w:val="00960D15"/>
    <w:rsid w:val="00962628"/>
    <w:rsid w:val="0097010C"/>
    <w:rsid w:val="00972185"/>
    <w:rsid w:val="00972AF1"/>
    <w:rsid w:val="0097420D"/>
    <w:rsid w:val="00981B3C"/>
    <w:rsid w:val="009900A8"/>
    <w:rsid w:val="0099219F"/>
    <w:rsid w:val="009A3C52"/>
    <w:rsid w:val="009A530D"/>
    <w:rsid w:val="009A6F27"/>
    <w:rsid w:val="009A71E5"/>
    <w:rsid w:val="009A7DAB"/>
    <w:rsid w:val="009C32EB"/>
    <w:rsid w:val="009C3D62"/>
    <w:rsid w:val="009C52F3"/>
    <w:rsid w:val="009D0D41"/>
    <w:rsid w:val="009D220B"/>
    <w:rsid w:val="009E1825"/>
    <w:rsid w:val="009E38C4"/>
    <w:rsid w:val="009E6DFC"/>
    <w:rsid w:val="009E764A"/>
    <w:rsid w:val="009F150C"/>
    <w:rsid w:val="009F3C11"/>
    <w:rsid w:val="009F5868"/>
    <w:rsid w:val="00A035FB"/>
    <w:rsid w:val="00A04893"/>
    <w:rsid w:val="00A05BF7"/>
    <w:rsid w:val="00A11112"/>
    <w:rsid w:val="00A1122D"/>
    <w:rsid w:val="00A130A1"/>
    <w:rsid w:val="00A14D96"/>
    <w:rsid w:val="00A31067"/>
    <w:rsid w:val="00A3381F"/>
    <w:rsid w:val="00A37814"/>
    <w:rsid w:val="00A43CC0"/>
    <w:rsid w:val="00A4639A"/>
    <w:rsid w:val="00A46914"/>
    <w:rsid w:val="00A51A6D"/>
    <w:rsid w:val="00A521FE"/>
    <w:rsid w:val="00A60078"/>
    <w:rsid w:val="00A60231"/>
    <w:rsid w:val="00A62983"/>
    <w:rsid w:val="00A9383E"/>
    <w:rsid w:val="00A943D9"/>
    <w:rsid w:val="00AA0EBE"/>
    <w:rsid w:val="00AA2C95"/>
    <w:rsid w:val="00AA3BD1"/>
    <w:rsid w:val="00AA47A9"/>
    <w:rsid w:val="00AA6A7B"/>
    <w:rsid w:val="00AB5D33"/>
    <w:rsid w:val="00AB5F54"/>
    <w:rsid w:val="00AC2155"/>
    <w:rsid w:val="00AC2EEC"/>
    <w:rsid w:val="00AC3186"/>
    <w:rsid w:val="00AC47D0"/>
    <w:rsid w:val="00AC4F79"/>
    <w:rsid w:val="00AD6A49"/>
    <w:rsid w:val="00AD771D"/>
    <w:rsid w:val="00AF0896"/>
    <w:rsid w:val="00AF40B2"/>
    <w:rsid w:val="00B03942"/>
    <w:rsid w:val="00B05325"/>
    <w:rsid w:val="00B057BB"/>
    <w:rsid w:val="00B17114"/>
    <w:rsid w:val="00B34BD9"/>
    <w:rsid w:val="00B40FE6"/>
    <w:rsid w:val="00B4146C"/>
    <w:rsid w:val="00B5139E"/>
    <w:rsid w:val="00B704DD"/>
    <w:rsid w:val="00B70AAB"/>
    <w:rsid w:val="00B748AC"/>
    <w:rsid w:val="00B74B42"/>
    <w:rsid w:val="00B90716"/>
    <w:rsid w:val="00B94FA2"/>
    <w:rsid w:val="00B97B38"/>
    <w:rsid w:val="00B97C4A"/>
    <w:rsid w:val="00BA2E80"/>
    <w:rsid w:val="00BA3266"/>
    <w:rsid w:val="00BA3404"/>
    <w:rsid w:val="00BB2BB0"/>
    <w:rsid w:val="00BB3019"/>
    <w:rsid w:val="00BC02F9"/>
    <w:rsid w:val="00BD2CF4"/>
    <w:rsid w:val="00BD39FD"/>
    <w:rsid w:val="00BE7A2B"/>
    <w:rsid w:val="00BF0C2B"/>
    <w:rsid w:val="00BF20B3"/>
    <w:rsid w:val="00BF3B82"/>
    <w:rsid w:val="00BF3C22"/>
    <w:rsid w:val="00BF4021"/>
    <w:rsid w:val="00C0454B"/>
    <w:rsid w:val="00C06FC1"/>
    <w:rsid w:val="00C170F9"/>
    <w:rsid w:val="00C220AE"/>
    <w:rsid w:val="00C2413C"/>
    <w:rsid w:val="00C31087"/>
    <w:rsid w:val="00C34866"/>
    <w:rsid w:val="00C34AFF"/>
    <w:rsid w:val="00C37288"/>
    <w:rsid w:val="00C46FA8"/>
    <w:rsid w:val="00C52B9F"/>
    <w:rsid w:val="00C562E0"/>
    <w:rsid w:val="00C61D02"/>
    <w:rsid w:val="00C6461D"/>
    <w:rsid w:val="00C66ED8"/>
    <w:rsid w:val="00C674E7"/>
    <w:rsid w:val="00C71FDD"/>
    <w:rsid w:val="00C76155"/>
    <w:rsid w:val="00C76FAA"/>
    <w:rsid w:val="00C82EAB"/>
    <w:rsid w:val="00C912F2"/>
    <w:rsid w:val="00C92289"/>
    <w:rsid w:val="00C94428"/>
    <w:rsid w:val="00C95E7E"/>
    <w:rsid w:val="00CA74EC"/>
    <w:rsid w:val="00CB2A94"/>
    <w:rsid w:val="00CB2E6E"/>
    <w:rsid w:val="00CC018F"/>
    <w:rsid w:val="00CD4380"/>
    <w:rsid w:val="00CD5108"/>
    <w:rsid w:val="00CF0418"/>
    <w:rsid w:val="00CF1645"/>
    <w:rsid w:val="00CF1C37"/>
    <w:rsid w:val="00CF7A96"/>
    <w:rsid w:val="00D01919"/>
    <w:rsid w:val="00D02E38"/>
    <w:rsid w:val="00D05056"/>
    <w:rsid w:val="00D0573E"/>
    <w:rsid w:val="00D1069A"/>
    <w:rsid w:val="00D11DC0"/>
    <w:rsid w:val="00D13D08"/>
    <w:rsid w:val="00D1710A"/>
    <w:rsid w:val="00D17D25"/>
    <w:rsid w:val="00D27C39"/>
    <w:rsid w:val="00D36DB9"/>
    <w:rsid w:val="00D37D25"/>
    <w:rsid w:val="00D4210F"/>
    <w:rsid w:val="00D43587"/>
    <w:rsid w:val="00D43814"/>
    <w:rsid w:val="00D44674"/>
    <w:rsid w:val="00D50B59"/>
    <w:rsid w:val="00D53F5D"/>
    <w:rsid w:val="00D57558"/>
    <w:rsid w:val="00D71A9F"/>
    <w:rsid w:val="00D73426"/>
    <w:rsid w:val="00D81C0C"/>
    <w:rsid w:val="00D82210"/>
    <w:rsid w:val="00D84723"/>
    <w:rsid w:val="00D8527B"/>
    <w:rsid w:val="00D86002"/>
    <w:rsid w:val="00D86152"/>
    <w:rsid w:val="00D86DFE"/>
    <w:rsid w:val="00D91603"/>
    <w:rsid w:val="00D94C77"/>
    <w:rsid w:val="00DA52E5"/>
    <w:rsid w:val="00DB5BDA"/>
    <w:rsid w:val="00DC43B7"/>
    <w:rsid w:val="00DC4606"/>
    <w:rsid w:val="00DE105B"/>
    <w:rsid w:val="00DE25C5"/>
    <w:rsid w:val="00DE6E50"/>
    <w:rsid w:val="00E00879"/>
    <w:rsid w:val="00E01CD4"/>
    <w:rsid w:val="00E10AFE"/>
    <w:rsid w:val="00E17A03"/>
    <w:rsid w:val="00E2553C"/>
    <w:rsid w:val="00E2707B"/>
    <w:rsid w:val="00E35CF0"/>
    <w:rsid w:val="00E40529"/>
    <w:rsid w:val="00E45079"/>
    <w:rsid w:val="00E4582B"/>
    <w:rsid w:val="00E46838"/>
    <w:rsid w:val="00E50F82"/>
    <w:rsid w:val="00E56423"/>
    <w:rsid w:val="00E569A0"/>
    <w:rsid w:val="00E60C54"/>
    <w:rsid w:val="00E67C82"/>
    <w:rsid w:val="00E7548D"/>
    <w:rsid w:val="00E75864"/>
    <w:rsid w:val="00E75D78"/>
    <w:rsid w:val="00E839BB"/>
    <w:rsid w:val="00E83E84"/>
    <w:rsid w:val="00E8455A"/>
    <w:rsid w:val="00E93984"/>
    <w:rsid w:val="00E94E72"/>
    <w:rsid w:val="00EA7D9A"/>
    <w:rsid w:val="00EB117A"/>
    <w:rsid w:val="00EB7CF1"/>
    <w:rsid w:val="00EC4E5B"/>
    <w:rsid w:val="00ED071D"/>
    <w:rsid w:val="00ED695F"/>
    <w:rsid w:val="00ED7FE1"/>
    <w:rsid w:val="00EE57A4"/>
    <w:rsid w:val="00EE745D"/>
    <w:rsid w:val="00EE7F24"/>
    <w:rsid w:val="00EF07CC"/>
    <w:rsid w:val="00EF1E66"/>
    <w:rsid w:val="00EF756F"/>
    <w:rsid w:val="00F00F75"/>
    <w:rsid w:val="00F04016"/>
    <w:rsid w:val="00F06FE8"/>
    <w:rsid w:val="00F1005B"/>
    <w:rsid w:val="00F12285"/>
    <w:rsid w:val="00F17780"/>
    <w:rsid w:val="00F31650"/>
    <w:rsid w:val="00F354AA"/>
    <w:rsid w:val="00F43357"/>
    <w:rsid w:val="00F50653"/>
    <w:rsid w:val="00F516D1"/>
    <w:rsid w:val="00F60BFA"/>
    <w:rsid w:val="00F6272E"/>
    <w:rsid w:val="00F6704C"/>
    <w:rsid w:val="00F67396"/>
    <w:rsid w:val="00F678AA"/>
    <w:rsid w:val="00F70E0B"/>
    <w:rsid w:val="00F71A34"/>
    <w:rsid w:val="00F72336"/>
    <w:rsid w:val="00F777B4"/>
    <w:rsid w:val="00F8027E"/>
    <w:rsid w:val="00F85153"/>
    <w:rsid w:val="00F86515"/>
    <w:rsid w:val="00FA4A37"/>
    <w:rsid w:val="00FA744F"/>
    <w:rsid w:val="00FB1CC1"/>
    <w:rsid w:val="00FB4A63"/>
    <w:rsid w:val="00FB7287"/>
    <w:rsid w:val="00FC2072"/>
    <w:rsid w:val="00FD0875"/>
    <w:rsid w:val="00FD2317"/>
    <w:rsid w:val="00FD33A1"/>
    <w:rsid w:val="00FD3EA7"/>
    <w:rsid w:val="00FD5920"/>
    <w:rsid w:val="00FD5F4A"/>
    <w:rsid w:val="00FE1DD9"/>
    <w:rsid w:val="00FE6453"/>
    <w:rsid w:val="00FF03E5"/>
    <w:rsid w:val="00FF06FB"/>
    <w:rsid w:val="00FF13A6"/>
    <w:rsid w:val="00FF2AAB"/>
    <w:rsid w:val="00FF2CFA"/>
    <w:rsid w:val="00FF4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7"/>
    <o:shapelayout v:ext="edit">
      <o:idmap v:ext="edit" data="2"/>
      <o:rules v:ext="edit">
        <o:r id="V:Rule1" type="connector" idref="#_x0000_s2051"/>
        <o:r id="V:Rule2" type="connector" idref="#_x0000_s2055"/>
        <o:r id="V:Rule3" type="connector" idref="#_x0000_s2054"/>
        <o:r id="V:Rule4" type="connector" idref="#_x0000_s2059"/>
        <o:r id="V:Rule5" type="connector" idref="#_x0000_s2058"/>
        <o:r id="V:Rule6" type="connector" idref="#_x0000_s2056"/>
        <o:r id="V:Rule7" type="connector" idref="#_x0000_s2057"/>
      </o:rules>
    </o:shapelayout>
  </w:shapeDefaults>
  <w:decimalSymbol w:val="."/>
  <w:listSeparator w:val=","/>
  <w14:docId w14:val="461A8C2A"/>
  <w15:docId w15:val="{946DFC32-50CE-4906-81D6-9E542C73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52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E40529"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20"/>
      <w:szCs w:val="20"/>
    </w:rPr>
  </w:style>
  <w:style w:type="paragraph" w:styleId="Heading2">
    <w:name w:val="heading 2"/>
    <w:basedOn w:val="Normal"/>
    <w:next w:val="Normal"/>
    <w:qFormat/>
    <w:rsid w:val="00E40529"/>
    <w:pPr>
      <w:keepNext/>
      <w:widowControl w:val="0"/>
      <w:autoSpaceDE w:val="0"/>
      <w:autoSpaceDN w:val="0"/>
      <w:adjustRightInd w:val="0"/>
      <w:jc w:val="center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E40529"/>
    <w:pPr>
      <w:keepNext/>
      <w:widowControl w:val="0"/>
      <w:autoSpaceDE w:val="0"/>
      <w:autoSpaceDN w:val="0"/>
      <w:adjustRightInd w:val="0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rsid w:val="00E40529"/>
    <w:pPr>
      <w:keepNext/>
      <w:widowControl w:val="0"/>
      <w:autoSpaceDE w:val="0"/>
      <w:autoSpaceDN w:val="0"/>
      <w:adjustRightInd w:val="0"/>
      <w:jc w:val="center"/>
      <w:outlineLvl w:val="3"/>
    </w:pPr>
    <w:rPr>
      <w:rFonts w:ascii="Arial" w:hAnsi="Arial" w:cs="Arial"/>
      <w:b/>
      <w:bCs/>
      <w:sz w:val="36"/>
      <w:szCs w:val="18"/>
    </w:rPr>
  </w:style>
  <w:style w:type="paragraph" w:styleId="Heading5">
    <w:name w:val="heading 5"/>
    <w:basedOn w:val="Normal"/>
    <w:next w:val="Normal"/>
    <w:qFormat/>
    <w:rsid w:val="00E40529"/>
    <w:pPr>
      <w:keepNext/>
      <w:widowControl w:val="0"/>
      <w:autoSpaceDE w:val="0"/>
      <w:autoSpaceDN w:val="0"/>
      <w:adjustRightInd w:val="0"/>
      <w:outlineLvl w:val="4"/>
    </w:pPr>
    <w:rPr>
      <w:rFonts w:ascii="Arial" w:hAnsi="Arial" w:cs="Arial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4052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4052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40529"/>
  </w:style>
  <w:style w:type="paragraph" w:styleId="BodyTextIndent">
    <w:name w:val="Body Text Indent"/>
    <w:basedOn w:val="Normal"/>
    <w:semiHidden/>
    <w:rsid w:val="00E40529"/>
    <w:pPr>
      <w:widowControl w:val="0"/>
      <w:tabs>
        <w:tab w:val="left" w:pos="252"/>
      </w:tabs>
      <w:autoSpaceDE w:val="0"/>
      <w:autoSpaceDN w:val="0"/>
      <w:adjustRightInd w:val="0"/>
      <w:ind w:left="252" w:hanging="252"/>
    </w:pPr>
    <w:rPr>
      <w:rFonts w:ascii="Arial" w:hAnsi="Arial" w:cs="Arial"/>
      <w:sz w:val="20"/>
      <w:szCs w:val="20"/>
    </w:rPr>
  </w:style>
  <w:style w:type="paragraph" w:styleId="BodyText">
    <w:name w:val="Body Text"/>
    <w:basedOn w:val="Normal"/>
    <w:semiHidden/>
    <w:rsid w:val="00E40529"/>
    <w:pPr>
      <w:widowControl w:val="0"/>
      <w:autoSpaceDE w:val="0"/>
      <w:autoSpaceDN w:val="0"/>
      <w:adjustRightInd w:val="0"/>
    </w:pPr>
    <w:rPr>
      <w:rFonts w:ascii="Arial" w:hAnsi="Arial" w:cs="Arial"/>
      <w:sz w:val="20"/>
      <w:szCs w:val="20"/>
    </w:rPr>
  </w:style>
  <w:style w:type="paragraph" w:styleId="BodyTextIndent2">
    <w:name w:val="Body Text Indent 2"/>
    <w:basedOn w:val="Normal"/>
    <w:semiHidden/>
    <w:rsid w:val="00E40529"/>
    <w:pPr>
      <w:widowControl w:val="0"/>
      <w:autoSpaceDE w:val="0"/>
      <w:autoSpaceDN w:val="0"/>
      <w:adjustRightInd w:val="0"/>
      <w:ind w:left="-18"/>
    </w:pPr>
    <w:rPr>
      <w:rFonts w:ascii="Arial" w:hAnsi="Arial" w:cs="Arial"/>
      <w:sz w:val="20"/>
      <w:szCs w:val="20"/>
    </w:rPr>
  </w:style>
  <w:style w:type="paragraph" w:styleId="Title">
    <w:name w:val="Title"/>
    <w:basedOn w:val="Normal"/>
    <w:qFormat/>
    <w:rsid w:val="00E40529"/>
    <w:pPr>
      <w:jc w:val="center"/>
    </w:pPr>
    <w:rPr>
      <w:rFonts w:ascii="Arial Narrow" w:hAnsi="Arial Narrow"/>
      <w:sz w:val="32"/>
      <w:szCs w:val="20"/>
    </w:rPr>
  </w:style>
  <w:style w:type="paragraph" w:styleId="BodyTextIndent3">
    <w:name w:val="Body Text Indent 3"/>
    <w:basedOn w:val="Normal"/>
    <w:semiHidden/>
    <w:rsid w:val="00E40529"/>
    <w:pPr>
      <w:widowControl w:val="0"/>
      <w:autoSpaceDE w:val="0"/>
      <w:autoSpaceDN w:val="0"/>
      <w:adjustRightInd w:val="0"/>
      <w:ind w:left="91" w:hanging="91"/>
    </w:pPr>
    <w:rPr>
      <w:rFonts w:ascii="Arial" w:hAnsi="Arial" w:cs="Arial"/>
      <w:sz w:val="20"/>
      <w:szCs w:val="20"/>
    </w:rPr>
  </w:style>
  <w:style w:type="paragraph" w:styleId="BodyText2">
    <w:name w:val="Body Text 2"/>
    <w:basedOn w:val="Normal"/>
    <w:semiHidden/>
    <w:rsid w:val="00E40529"/>
    <w:pPr>
      <w:widowControl w:val="0"/>
      <w:autoSpaceDE w:val="0"/>
      <w:autoSpaceDN w:val="0"/>
      <w:adjustRightInd w:val="0"/>
    </w:pPr>
    <w:rPr>
      <w:rFonts w:ascii="Arial" w:hAnsi="Arial" w:cs="Arial"/>
      <w:spacing w:val="-20"/>
      <w:sz w:val="18"/>
      <w:szCs w:val="18"/>
    </w:rPr>
  </w:style>
  <w:style w:type="paragraph" w:styleId="ListParagraph">
    <w:name w:val="List Paragraph"/>
    <w:basedOn w:val="Normal"/>
    <w:uiPriority w:val="34"/>
    <w:qFormat/>
    <w:rsid w:val="00DC43B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E5D4F"/>
    <w:pPr>
      <w:spacing w:before="100" w:beforeAutospacing="1" w:after="100" w:afterAutospacing="1"/>
    </w:pPr>
    <w:rPr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0A06AF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097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30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EFDF6C-9CF0-4091-8C41-7F630E06B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7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O/TS 16949 audit checklist</vt:lpstr>
    </vt:vector>
  </TitlesOfParts>
  <Company>STM Quality Ltd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O/TS 16949 audit checklist</dc:title>
  <dc:subject/>
  <dc:creator>Steve Markham</dc:creator>
  <cp:keywords/>
  <dc:description/>
  <cp:lastModifiedBy>Jopet Vincent B. Medalla</cp:lastModifiedBy>
  <cp:revision>311</cp:revision>
  <cp:lastPrinted>2013-07-09T08:22:00Z</cp:lastPrinted>
  <dcterms:created xsi:type="dcterms:W3CDTF">2010-10-28T12:04:00Z</dcterms:created>
  <dcterms:modified xsi:type="dcterms:W3CDTF">2024-02-10T06:04:00Z</dcterms:modified>
</cp:coreProperties>
</file>